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DB96A" w14:textId="77777777" w:rsidR="003A1F1D" w:rsidRDefault="003A1F1D" w:rsidP="003A1F1D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</w:p>
    <w:p w14:paraId="3193B06D" w14:textId="77777777" w:rsidR="003D3A14" w:rsidRDefault="003D3A14" w:rsidP="003A1F1D">
      <w:pPr>
        <w:jc w:val="center"/>
        <w:rPr>
          <w:rFonts w:ascii="Arial" w:hAnsi="Arial" w:cs="Arial"/>
          <w:b/>
          <w:sz w:val="32"/>
          <w:szCs w:val="32"/>
        </w:rPr>
      </w:pPr>
    </w:p>
    <w:p w14:paraId="09E402F8" w14:textId="77777777" w:rsidR="003D3A14" w:rsidRDefault="003D3A14" w:rsidP="003A1F1D">
      <w:pPr>
        <w:jc w:val="center"/>
        <w:rPr>
          <w:rFonts w:ascii="Arial" w:hAnsi="Arial" w:cs="Arial"/>
          <w:b/>
          <w:sz w:val="32"/>
          <w:szCs w:val="32"/>
        </w:rPr>
      </w:pPr>
    </w:p>
    <w:p w14:paraId="18B8A9B6" w14:textId="77777777" w:rsidR="003D3A14" w:rsidRDefault="003D3A14" w:rsidP="003A1F1D">
      <w:pPr>
        <w:jc w:val="center"/>
        <w:rPr>
          <w:rFonts w:ascii="Arial" w:hAnsi="Arial" w:cs="Arial"/>
        </w:rPr>
      </w:pPr>
    </w:p>
    <w:p w14:paraId="7F536196" w14:textId="77777777" w:rsidR="003D3A14" w:rsidRDefault="003D3A14" w:rsidP="003A1F1D">
      <w:pPr>
        <w:jc w:val="center"/>
        <w:rPr>
          <w:rFonts w:ascii="Arial" w:hAnsi="Arial" w:cs="Arial"/>
        </w:rPr>
      </w:pPr>
    </w:p>
    <w:p w14:paraId="5D4EE22C" w14:textId="605F9EE3" w:rsidR="003A1F1D" w:rsidRPr="00F6440E" w:rsidRDefault="003A1F1D" w:rsidP="003A1F1D">
      <w:pPr>
        <w:jc w:val="center"/>
        <w:rPr>
          <w:rFonts w:ascii="Arial" w:hAnsi="Arial" w:cs="Arial"/>
          <w:b/>
        </w:rPr>
      </w:pPr>
      <w:r w:rsidRPr="00F6440E">
        <w:rPr>
          <w:rFonts w:ascii="Arial" w:hAnsi="Arial" w:cs="Arial"/>
          <w:b/>
        </w:rPr>
        <w:t>Complete this challenge</w:t>
      </w:r>
      <w:r w:rsidR="006D6B4C" w:rsidRPr="00F6440E">
        <w:rPr>
          <w:rFonts w:ascii="Arial" w:hAnsi="Arial" w:cs="Arial"/>
          <w:b/>
        </w:rPr>
        <w:t xml:space="preserve"> with your group</w:t>
      </w:r>
      <w:r w:rsidRPr="00F6440E">
        <w:rPr>
          <w:rFonts w:ascii="Arial" w:hAnsi="Arial" w:cs="Arial"/>
          <w:b/>
        </w:rPr>
        <w:t xml:space="preserve"> and answer the nutrition challenge question before moving to the next station.</w:t>
      </w:r>
    </w:p>
    <w:p w14:paraId="36479F3B" w14:textId="30D75A28" w:rsidR="006D6B4C" w:rsidRDefault="00232A92" w:rsidP="003A1F1D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1008" behindDoc="1" locked="0" layoutInCell="1" allowOverlap="1" wp14:anchorId="1EAA372B" wp14:editId="4DD35B37">
            <wp:simplePos x="0" y="0"/>
            <wp:positionH relativeFrom="margin">
              <wp:posOffset>328930</wp:posOffset>
            </wp:positionH>
            <wp:positionV relativeFrom="paragraph">
              <wp:posOffset>128905</wp:posOffset>
            </wp:positionV>
            <wp:extent cx="8435975" cy="483044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5975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5962A" w14:textId="09057147" w:rsidR="009658AE" w:rsidRDefault="000D16BF" w:rsidP="003A1F1D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2032" behindDoc="1" locked="0" layoutInCell="1" allowOverlap="1" wp14:anchorId="11DF9872" wp14:editId="401ADD1D">
            <wp:simplePos x="0" y="0"/>
            <wp:positionH relativeFrom="margin">
              <wp:align>center</wp:align>
            </wp:positionH>
            <wp:positionV relativeFrom="margin">
              <wp:posOffset>1540901</wp:posOffset>
            </wp:positionV>
            <wp:extent cx="8137882" cy="327660"/>
            <wp:effectExtent l="0" t="0" r="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46DD3" w14:textId="17D3DE5F" w:rsidR="006D6B4C" w:rsidRPr="000D16BF" w:rsidRDefault="006D6B4C" w:rsidP="003A1F1D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0D16BF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8E63E39" w14:textId="77777777" w:rsidR="006D6B4C" w:rsidRDefault="006D6B4C" w:rsidP="003A1F1D">
      <w:pPr>
        <w:jc w:val="center"/>
        <w:rPr>
          <w:rFonts w:ascii="Arial" w:hAnsi="Arial" w:cs="Arial"/>
        </w:rPr>
      </w:pPr>
    </w:p>
    <w:tbl>
      <w:tblPr>
        <w:tblStyle w:val="TableGrid"/>
        <w:tblW w:w="129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B01AA2" w14:paraId="4CC3C1D6" w14:textId="77777777" w:rsidTr="000D16BF">
        <w:trPr>
          <w:trHeight w:val="4905"/>
        </w:trPr>
        <w:tc>
          <w:tcPr>
            <w:tcW w:w="5256" w:type="dxa"/>
          </w:tcPr>
          <w:p w14:paraId="43EDF33D" w14:textId="462EBC6C" w:rsidR="006D6B4C" w:rsidRDefault="0043036F" w:rsidP="003A1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5040" behindDoc="0" locked="0" layoutInCell="1" allowOverlap="1" wp14:anchorId="10045F92" wp14:editId="47D8CC22">
                  <wp:simplePos x="0" y="0"/>
                  <wp:positionH relativeFrom="column">
                    <wp:posOffset>695911</wp:posOffset>
                  </wp:positionH>
                  <wp:positionV relativeFrom="paragraph">
                    <wp:posOffset>73905</wp:posOffset>
                  </wp:positionV>
                  <wp:extent cx="3200400" cy="32004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urvival-1-0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3E5B39C3" w14:textId="76174E3E" w:rsidR="006D6B4C" w:rsidRPr="00B01AA2" w:rsidRDefault="0043036F" w:rsidP="000D16BF">
            <w:pPr>
              <w:pStyle w:val="ListParagraph"/>
              <w:ind w:left="360"/>
              <w:rPr>
                <w:rFonts w:ascii="Arial" w:eastAsia="MS Mincho" w:hAnsi="Arial" w:cs="Times New Roman"/>
                <w:sz w:val="32"/>
              </w:rPr>
            </w:pPr>
            <w:r>
              <w:rPr>
                <w:rFonts w:ascii="Arial" w:eastAsia="MS Mincho" w:hAnsi="Arial" w:cs="Times New Roman"/>
                <w:noProof/>
                <w:sz w:val="32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7721A704" wp14:editId="76714B61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954405</wp:posOffset>
                      </wp:positionV>
                      <wp:extent cx="4795520" cy="1955165"/>
                      <wp:effectExtent l="0" t="0" r="0" b="63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95520" cy="19551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B7D597" w14:textId="77777777" w:rsidR="00403EB8" w:rsidRPr="00B01AA2" w:rsidRDefault="00403EB8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Basic Jump (4 Jumps)</w:t>
                                  </w:r>
                                </w:p>
                                <w:p w14:paraId="1289E36A" w14:textId="77777777" w:rsidR="00403EB8" w:rsidRPr="00B01AA2" w:rsidRDefault="00403EB8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Side Turns (4 Jumps)</w:t>
                                  </w:r>
                                </w:p>
                                <w:p w14:paraId="6B1CEE71" w14:textId="77777777" w:rsidR="00403EB8" w:rsidRDefault="00403EB8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Side Turn, Side Turn, Jump, Jump (4 Jumps)</w:t>
                                  </w:r>
                                </w:p>
                                <w:p w14:paraId="6EC8AFAC" w14:textId="4FF462C8" w:rsidR="00403EB8" w:rsidRPr="0043036F" w:rsidRDefault="00403EB8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43036F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Basic Jump (4 Jump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21A7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26" type="#_x0000_t202" style="position:absolute;left:0;text-align:left;margin-left:64.85pt;margin-top:75.15pt;width:377.6pt;height:153.9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" filled="f" stroked="f">
                      <v:textbox>
                        <w:txbxContent>
                          <w:p w14:paraId="67B7D597" w14:textId="77777777" w:rsidR="00EA2234" w:rsidRPr="00B01AA2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Basic Jump (4 Jumps)</w:t>
                            </w:r>
                          </w:p>
                          <w:p w14:paraId="1289E36A" w14:textId="77777777" w:rsidR="00EA2234" w:rsidRPr="00B01AA2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Side Turns (4 Jumps)</w:t>
                            </w:r>
                          </w:p>
                          <w:p w14:paraId="6B1CEE71" w14:textId="77777777" w:rsidR="00EA2234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Side Turn, Side Turn, Jump, Jump (4 Jumps)</w:t>
                            </w:r>
                          </w:p>
                          <w:p w14:paraId="6EC8AFAC" w14:textId="4FF462C8" w:rsidR="00EA2234" w:rsidRPr="0043036F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43036F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Basic Jump (4 Jump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EFF9F9" w14:textId="610CC36A" w:rsidR="006D6B4C" w:rsidRDefault="006D6B4C" w:rsidP="003A1F1D">
      <w:pPr>
        <w:jc w:val="center"/>
        <w:rPr>
          <w:rFonts w:ascii="Arial" w:hAnsi="Arial" w:cs="Arial"/>
        </w:rPr>
      </w:pPr>
    </w:p>
    <w:p w14:paraId="6D558704" w14:textId="41B1A7F4" w:rsidR="006D6B4C" w:rsidRDefault="000D16BF" w:rsidP="003A1F1D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3056" behindDoc="1" locked="0" layoutInCell="1" allowOverlap="1" wp14:anchorId="63466136" wp14:editId="526080CA">
            <wp:simplePos x="0" y="0"/>
            <wp:positionH relativeFrom="margin">
              <wp:posOffset>497979</wp:posOffset>
            </wp:positionH>
            <wp:positionV relativeFrom="paragraph">
              <wp:posOffset>133350</wp:posOffset>
            </wp:positionV>
            <wp:extent cx="8137882" cy="327660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FB71F" w14:textId="6AB37F90" w:rsidR="006D6B4C" w:rsidRPr="000D16B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0D16B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409F06E2" w14:textId="77777777" w:rsidR="000D16BF" w:rsidRDefault="000D16BF" w:rsidP="006D6B4C">
      <w:pPr>
        <w:jc w:val="center"/>
        <w:rPr>
          <w:rFonts w:ascii="Arial" w:hAnsi="Arial" w:cs="Arial"/>
          <w:sz w:val="28"/>
        </w:rPr>
      </w:pPr>
    </w:p>
    <w:p w14:paraId="0C60F622" w14:textId="7D028669" w:rsidR="006D6B4C" w:rsidRPr="00764371" w:rsidRDefault="006D6B4C" w:rsidP="006D6B4C">
      <w:pPr>
        <w:jc w:val="center"/>
        <w:rPr>
          <w:rFonts w:ascii="Arial" w:hAnsi="Arial" w:cs="Arial"/>
          <w:sz w:val="28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ich is a better snack to eat BEFORE jumping rope</w:t>
      </w:r>
      <w:r w:rsidR="004A5D71">
        <w:rPr>
          <w:rFonts w:ascii="Arial" w:hAnsi="Arial" w:cs="Arial"/>
          <w:sz w:val="28"/>
        </w:rPr>
        <w:t>:</w:t>
      </w:r>
      <w:r w:rsidR="004A226D" w:rsidRPr="00764371">
        <w:rPr>
          <w:rFonts w:ascii="Arial" w:hAnsi="Arial" w:cs="Arial"/>
          <w:sz w:val="28"/>
        </w:rPr>
        <w:t xml:space="preserve"> </w:t>
      </w:r>
      <w:r w:rsidR="004A5D71">
        <w:rPr>
          <w:rFonts w:ascii="Arial" w:hAnsi="Arial" w:cs="Arial"/>
          <w:sz w:val="28"/>
        </w:rPr>
        <w:t>a</w:t>
      </w:r>
      <w:r w:rsidR="004A226D" w:rsidRPr="00764371">
        <w:rPr>
          <w:rFonts w:ascii="Arial" w:hAnsi="Arial" w:cs="Arial"/>
          <w:sz w:val="28"/>
        </w:rPr>
        <w:t>n apple or a candy bar?</w:t>
      </w:r>
    </w:p>
    <w:p w14:paraId="7ECF2FF8" w14:textId="47F94644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CF5988C" wp14:editId="49A434CE">
                <wp:simplePos x="0" y="0"/>
                <wp:positionH relativeFrom="margin">
                  <wp:posOffset>379730</wp:posOffset>
                </wp:positionH>
                <wp:positionV relativeFrom="paragraph">
                  <wp:posOffset>29845</wp:posOffset>
                </wp:positionV>
                <wp:extent cx="8412480" cy="379095"/>
                <wp:effectExtent l="0" t="0" r="0" b="1905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58D45" w14:textId="77777777" w:rsidR="00403EB8" w:rsidRPr="004A226D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>A: An apple of course!</w:t>
                            </w:r>
                          </w:p>
                          <w:p w14:paraId="4C77060E" w14:textId="77777777" w:rsidR="00403EB8" w:rsidRPr="00430608" w:rsidRDefault="00403EB8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5988C" id="Text Box 32" o:spid="_x0000_s1027" type="#_x0000_t202" style="position:absolute;left:0;text-align:left;margin-left:29.9pt;margin-top:2.35pt;width:662.4pt;height:29.8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" filled="f" stroked="f">
                <v:textbox>
                  <w:txbxContent>
                    <w:p w14:paraId="63758D45" w14:textId="77777777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>A: An apple of course!</w:t>
                      </w:r>
                    </w:p>
                    <w:p w14:paraId="4C77060E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17D35E" w14:textId="2B29AB4C" w:rsidR="006D6B4C" w:rsidRDefault="006D6B4C">
      <w:pPr>
        <w:rPr>
          <w:rFonts w:ascii="Arial" w:hAnsi="Arial" w:cs="Arial"/>
        </w:rPr>
      </w:pPr>
    </w:p>
    <w:p w14:paraId="25519CE8" w14:textId="77777777" w:rsidR="006D6B4C" w:rsidRDefault="006D6B4C" w:rsidP="006D6B4C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B7858EB" w14:textId="759AA001" w:rsidR="003D3A14" w:rsidRPr="003A1F1D" w:rsidRDefault="003D3A14" w:rsidP="006D6B4C">
      <w:pPr>
        <w:jc w:val="center"/>
        <w:rPr>
          <w:rFonts w:ascii="Arial" w:hAnsi="Arial" w:cs="Arial"/>
        </w:rPr>
      </w:pPr>
    </w:p>
    <w:p w14:paraId="3CD3B9B8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18895F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FEF1C6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3222B55" w14:textId="1E9422FA" w:rsidR="003D3A14" w:rsidRDefault="00F6440E" w:rsidP="00F6440E">
      <w:pPr>
        <w:tabs>
          <w:tab w:val="left" w:pos="100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BE03A96" w14:textId="77777777" w:rsidR="00F6440E" w:rsidRDefault="00F6440E" w:rsidP="00EA2234">
      <w:pPr>
        <w:rPr>
          <w:rFonts w:ascii="Arial" w:hAnsi="Arial" w:cs="Arial"/>
          <w:b/>
        </w:rPr>
      </w:pPr>
    </w:p>
    <w:p w14:paraId="46FD367D" w14:textId="64EB68B2" w:rsidR="006D6B4C" w:rsidRPr="00F6440E" w:rsidRDefault="006D6B4C" w:rsidP="006D6B4C">
      <w:pPr>
        <w:jc w:val="center"/>
        <w:rPr>
          <w:rFonts w:ascii="Arial" w:hAnsi="Arial" w:cs="Arial"/>
          <w:b/>
        </w:rPr>
      </w:pPr>
      <w:r w:rsidRPr="00F6440E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B203AD0" w14:textId="3989E317" w:rsidR="006D6B4C" w:rsidRDefault="00440F4C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39" behindDoc="1" locked="0" layoutInCell="1" allowOverlap="1" wp14:anchorId="4E48B720" wp14:editId="231ECE99">
            <wp:simplePos x="0" y="0"/>
            <wp:positionH relativeFrom="margin">
              <wp:align>center</wp:align>
            </wp:positionH>
            <wp:positionV relativeFrom="paragraph">
              <wp:posOffset>132862</wp:posOffset>
            </wp:positionV>
            <wp:extent cx="8430635" cy="4707926"/>
            <wp:effectExtent l="0" t="0" r="254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635" cy="4707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EB1EF" w14:textId="784C6B5D" w:rsidR="009658AE" w:rsidRDefault="00440F4C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82816" behindDoc="1" locked="0" layoutInCell="1" allowOverlap="1" wp14:anchorId="20A54F24" wp14:editId="267B09D1">
            <wp:simplePos x="0" y="0"/>
            <wp:positionH relativeFrom="margin">
              <wp:align>center</wp:align>
            </wp:positionH>
            <wp:positionV relativeFrom="paragraph">
              <wp:posOffset>97497</wp:posOffset>
            </wp:positionV>
            <wp:extent cx="8153057" cy="328271"/>
            <wp:effectExtent l="0" t="0" r="0" b="254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3057" cy="328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D42DD" w14:textId="38CDEF47" w:rsidR="006D6B4C" w:rsidRPr="00D37E00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D37E00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67AD128" w14:textId="2ABCFE07" w:rsidR="006D6B4C" w:rsidRDefault="00F6440E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86912" behindDoc="1" locked="0" layoutInCell="1" allowOverlap="1" wp14:anchorId="357B81CC" wp14:editId="2F6A257D">
            <wp:simplePos x="0" y="0"/>
            <wp:positionH relativeFrom="column">
              <wp:posOffset>1197610</wp:posOffset>
            </wp:positionH>
            <wp:positionV relativeFrom="paragraph">
              <wp:posOffset>132715</wp:posOffset>
            </wp:positionV>
            <wp:extent cx="3200400" cy="3200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rvival-2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466D8B3C" w14:textId="77777777" w:rsidTr="00F6440E">
        <w:tc>
          <w:tcPr>
            <w:tcW w:w="5256" w:type="dxa"/>
          </w:tcPr>
          <w:p w14:paraId="70B6C033" w14:textId="46C911CF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34D0B99D" w14:textId="2B666FC0" w:rsidR="006D6B4C" w:rsidRDefault="00F6440E" w:rsidP="00F6440E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3D9DA04" wp14:editId="7CB5EF9A">
                      <wp:simplePos x="0" y="0"/>
                      <wp:positionH relativeFrom="column">
                        <wp:posOffset>1112520</wp:posOffset>
                      </wp:positionH>
                      <wp:positionV relativeFrom="paragraph">
                        <wp:posOffset>800100</wp:posOffset>
                      </wp:positionV>
                      <wp:extent cx="3442970" cy="2095500"/>
                      <wp:effectExtent l="0" t="0" r="0" b="12700"/>
                      <wp:wrapSquare wrapText="bothSides"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2970" cy="2095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133654" w14:textId="77777777" w:rsidR="00403EB8" w:rsidRPr="00B01AA2" w:rsidRDefault="00403EB8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ell Jump (4 Jumps)</w:t>
                                  </w:r>
                                </w:p>
                                <w:p w14:paraId="0B181E05" w14:textId="77777777" w:rsidR="00403EB8" w:rsidRPr="00B01AA2" w:rsidRDefault="00403EB8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Forward Straddle (4 Jumps)</w:t>
                                  </w:r>
                                </w:p>
                                <w:p w14:paraId="37444FB4" w14:textId="77777777" w:rsidR="00403EB8" w:rsidRPr="00B01AA2" w:rsidRDefault="00403EB8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ell Jump (4 Jumps)</w:t>
                                  </w:r>
                                </w:p>
                                <w:p w14:paraId="52B27479" w14:textId="77777777" w:rsidR="00403EB8" w:rsidRPr="00B01AA2" w:rsidRDefault="00403EB8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Forward Straddle (4 Jumps)</w:t>
                                  </w:r>
                                </w:p>
                                <w:p w14:paraId="4BA32E0B" w14:textId="77777777" w:rsidR="00403EB8" w:rsidRDefault="00403EB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9DA04" id="Text Box 21" o:spid="_x0000_s1028" type="#_x0000_t202" style="position:absolute;left:0;text-align:left;margin-left:87.6pt;margin-top:63pt;width:271.1pt;height:1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" filled="f" stroked="f">
                      <v:textbox>
                        <w:txbxContent>
                          <w:p w14:paraId="5B133654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ell Jump (4 Jumps)</w:t>
                            </w:r>
                          </w:p>
                          <w:p w14:paraId="0B181E05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Forward Straddle (4 Jumps)</w:t>
                            </w:r>
                          </w:p>
                          <w:p w14:paraId="37444FB4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ell Jump (4 Jumps)</w:t>
                            </w:r>
                          </w:p>
                          <w:p w14:paraId="52B27479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Forward Straddle (4 Jumps)</w:t>
                            </w:r>
                          </w:p>
                          <w:p w14:paraId="4BA32E0B" w14:textId="77777777" w:rsidR="00EA2234" w:rsidRDefault="00EA223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7383566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6BDC351" w14:textId="67A8C69E" w:rsidR="00F6440E" w:rsidRDefault="00F6440E" w:rsidP="006D6B4C">
      <w:pPr>
        <w:jc w:val="center"/>
        <w:rPr>
          <w:rFonts w:ascii="Arial" w:hAnsi="Arial" w:cs="Arial"/>
        </w:rPr>
      </w:pPr>
    </w:p>
    <w:p w14:paraId="1096DD47" w14:textId="50D8929C" w:rsidR="006D6B4C" w:rsidRDefault="00440F4C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88960" behindDoc="1" locked="0" layoutInCell="1" allowOverlap="1" wp14:anchorId="0F38BE61" wp14:editId="30AFE063">
            <wp:simplePos x="0" y="0"/>
            <wp:positionH relativeFrom="margin">
              <wp:align>center</wp:align>
            </wp:positionH>
            <wp:positionV relativeFrom="paragraph">
              <wp:posOffset>105410</wp:posOffset>
            </wp:positionV>
            <wp:extent cx="8146103" cy="327991"/>
            <wp:effectExtent l="0" t="0" r="0" b="254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6103" cy="327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4340C" w14:textId="427700CC" w:rsidR="006D6B4C" w:rsidRPr="00D37E00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D37E00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6BD2C66E" w14:textId="77777777" w:rsidR="00F6440E" w:rsidRDefault="00F6440E" w:rsidP="00764371">
      <w:pPr>
        <w:jc w:val="center"/>
        <w:rPr>
          <w:rFonts w:ascii="Arial" w:hAnsi="Arial" w:cs="Arial"/>
        </w:rPr>
      </w:pPr>
    </w:p>
    <w:p w14:paraId="0EAD828F" w14:textId="361C6CED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y are fruits and veggies good snack</w:t>
      </w:r>
      <w:r w:rsidR="004A5D71">
        <w:rPr>
          <w:rFonts w:ascii="Arial" w:hAnsi="Arial" w:cs="Arial"/>
          <w:sz w:val="28"/>
        </w:rPr>
        <w:t>s</w:t>
      </w:r>
      <w:r w:rsidR="004A226D" w:rsidRPr="00764371">
        <w:rPr>
          <w:rFonts w:ascii="Arial" w:hAnsi="Arial" w:cs="Arial"/>
          <w:sz w:val="28"/>
        </w:rPr>
        <w:t xml:space="preserve"> </w:t>
      </w:r>
      <w:r w:rsidR="004A5D71">
        <w:rPr>
          <w:rFonts w:ascii="Arial" w:hAnsi="Arial" w:cs="Arial"/>
          <w:sz w:val="28"/>
        </w:rPr>
        <w:t>to eat</w:t>
      </w:r>
      <w:r w:rsidR="004A226D" w:rsidRPr="00764371">
        <w:rPr>
          <w:rFonts w:ascii="Arial" w:hAnsi="Arial" w:cs="Arial"/>
          <w:sz w:val="28"/>
        </w:rPr>
        <w:t xml:space="preserve"> before and after exercise?</w:t>
      </w:r>
      <w:r w:rsidR="00166EF7" w:rsidRPr="00166EF7">
        <w:rPr>
          <w:rFonts w:ascii="Arial" w:hAnsi="Arial" w:cs="Arial"/>
          <w:noProof/>
        </w:rPr>
        <w:t xml:space="preserve"> </w:t>
      </w:r>
    </w:p>
    <w:p w14:paraId="2F29D1EA" w14:textId="530BE15F" w:rsidR="006D6B4C" w:rsidRDefault="00F6440E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019EF1F1" wp14:editId="069BC206">
                <wp:simplePos x="0" y="0"/>
                <wp:positionH relativeFrom="margin">
                  <wp:posOffset>323019</wp:posOffset>
                </wp:positionH>
                <wp:positionV relativeFrom="paragraph">
                  <wp:posOffset>62816</wp:posOffset>
                </wp:positionV>
                <wp:extent cx="8412480" cy="431165"/>
                <wp:effectExtent l="0" t="0" r="0" b="63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43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BE2A" w14:textId="77777777" w:rsidR="00403EB8" w:rsidRPr="004A226D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>A: Because they give you quick energy, are easy to digest, and are juicy (which helps hydrate you).</w:t>
                            </w:r>
                          </w:p>
                          <w:p w14:paraId="66F23CC3" w14:textId="77777777" w:rsidR="00403EB8" w:rsidRPr="00430608" w:rsidRDefault="00403EB8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EF1F1" id="Text Box 33" o:spid="_x0000_s1029" type="#_x0000_t202" style="position:absolute;margin-left:25.45pt;margin-top:4.95pt;width:662.4pt;height:33.95pt;rotation:180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" filled="f" stroked="f">
                <v:textbox>
                  <w:txbxContent>
                    <w:p w14:paraId="6832BE2A" w14:textId="77777777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>A: Because they give you quick energy, are easy to digest, and are juicy (which helps hydrate you).</w:t>
                      </w:r>
                    </w:p>
                    <w:p w14:paraId="66F23CC3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6DB1C3" w14:textId="60AFD7C0" w:rsidR="006D6B4C" w:rsidRDefault="006D6B4C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4C15A2D0" w14:textId="77777777" w:rsidR="003D3A14" w:rsidRPr="003A1F1D" w:rsidRDefault="003D3A14" w:rsidP="006D6B4C">
      <w:pPr>
        <w:jc w:val="center"/>
        <w:rPr>
          <w:rFonts w:ascii="Arial" w:hAnsi="Arial" w:cs="Arial"/>
        </w:rPr>
      </w:pPr>
    </w:p>
    <w:p w14:paraId="654A7A01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7537629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CEEA3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4FD11D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BA1F2E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CF5A3F5" w14:textId="77777777" w:rsidR="00EA679F" w:rsidRDefault="00EA679F" w:rsidP="00A05889">
      <w:pPr>
        <w:rPr>
          <w:rFonts w:ascii="Arial" w:hAnsi="Arial" w:cs="Arial"/>
        </w:rPr>
      </w:pPr>
    </w:p>
    <w:p w14:paraId="0149677A" w14:textId="7B8B8807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8135A81" w14:textId="034314AA" w:rsidR="006D6B4C" w:rsidRDefault="00232A9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5104" behindDoc="1" locked="0" layoutInCell="1" allowOverlap="1" wp14:anchorId="7383C5F9" wp14:editId="655BE0C7">
            <wp:simplePos x="0" y="0"/>
            <wp:positionH relativeFrom="margin">
              <wp:align>center</wp:align>
            </wp:positionH>
            <wp:positionV relativeFrom="paragraph">
              <wp:posOffset>112395</wp:posOffset>
            </wp:positionV>
            <wp:extent cx="8435975" cy="4900295"/>
            <wp:effectExtent l="0" t="0" r="0" b="19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9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CEE26" w14:textId="30749349" w:rsidR="009658AE" w:rsidRDefault="0043036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6128" behindDoc="1" locked="0" layoutInCell="1" allowOverlap="1" wp14:anchorId="66B30A7D" wp14:editId="340D5685">
            <wp:simplePos x="0" y="0"/>
            <wp:positionH relativeFrom="margin">
              <wp:align>center</wp:align>
            </wp:positionH>
            <wp:positionV relativeFrom="paragraph">
              <wp:posOffset>117817</wp:posOffset>
            </wp:positionV>
            <wp:extent cx="8137882" cy="327660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406FF" w14:textId="5AC52D31" w:rsidR="006D6B4C" w:rsidRPr="0043036F" w:rsidRDefault="00232A92" w:rsidP="00232A92">
      <w:pPr>
        <w:tabs>
          <w:tab w:val="center" w:pos="7200"/>
          <w:tab w:val="left" w:pos="9640"/>
        </w:tabs>
        <w:rPr>
          <w:rFonts w:ascii="Arial" w:hAnsi="Arial" w:cs="Arial"/>
          <w:b/>
          <w:color w:val="FFFFFF" w:themeColor="background1"/>
          <w:sz w:val="28"/>
        </w:rPr>
      </w:pPr>
      <w:r>
        <w:rPr>
          <w:rFonts w:ascii="Arial" w:hAnsi="Arial" w:cs="Arial"/>
          <w:b/>
          <w:color w:val="FFFFFF" w:themeColor="background1"/>
          <w:sz w:val="28"/>
        </w:rPr>
        <w:tab/>
      </w:r>
      <w:r w:rsidR="006D6B4C" w:rsidRPr="0043036F">
        <w:rPr>
          <w:rFonts w:ascii="Arial" w:hAnsi="Arial" w:cs="Arial"/>
          <w:b/>
          <w:color w:val="FFFFFF" w:themeColor="background1"/>
          <w:sz w:val="28"/>
        </w:rPr>
        <w:t>Skill Challenge</w:t>
      </w:r>
      <w:r>
        <w:rPr>
          <w:rFonts w:ascii="Arial" w:hAnsi="Arial" w:cs="Arial"/>
          <w:b/>
          <w:color w:val="FFFFFF" w:themeColor="background1"/>
          <w:sz w:val="28"/>
        </w:rPr>
        <w:tab/>
      </w:r>
    </w:p>
    <w:p w14:paraId="790D1483" w14:textId="32659CE3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0A68D4B3" w14:textId="77777777" w:rsidTr="00B01AA2">
        <w:tc>
          <w:tcPr>
            <w:tcW w:w="5256" w:type="dxa"/>
          </w:tcPr>
          <w:p w14:paraId="099F0E48" w14:textId="7F406EA7" w:rsidR="00A05889" w:rsidRDefault="00A05889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7088" behindDoc="0" locked="0" layoutInCell="1" allowOverlap="1" wp14:anchorId="61BE56B4" wp14:editId="65E1F3BA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140970</wp:posOffset>
                  </wp:positionV>
                  <wp:extent cx="3200400" cy="32004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urvival-3-01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F38313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9F83C1A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326A73C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1CEA70F5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8FC1768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A1AD7A9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2D030EE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7F1FFB0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49EAEBFD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46C15B6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189C7EC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DC79CA6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DD16611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45458B3E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05D8E86B" w14:textId="5F134C84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1AAD6E30" w14:textId="28EB7D3F" w:rsidR="006D6B4C" w:rsidRDefault="00A05889" w:rsidP="00A0588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6D309DC5" wp14:editId="4910893B">
                      <wp:simplePos x="0" y="0"/>
                      <wp:positionH relativeFrom="column">
                        <wp:posOffset>723265</wp:posOffset>
                      </wp:positionH>
                      <wp:positionV relativeFrom="paragraph">
                        <wp:posOffset>285115</wp:posOffset>
                      </wp:positionV>
                      <wp:extent cx="4572000" cy="3034030"/>
                      <wp:effectExtent l="0" t="0" r="0" b="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0" cy="30340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6022FA" w14:textId="2BDB23BB" w:rsidR="00403EB8" w:rsidRDefault="00403EB8" w:rsidP="00A05889">
                                  <w:p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</w:p>
                                <w:p w14:paraId="2E6316B5" w14:textId="392C6184" w:rsidR="00403EB8" w:rsidRPr="00A05889" w:rsidRDefault="00403EB8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A05889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 to Heel (4 Jumps)</w:t>
                                  </w:r>
                                </w:p>
                                <w:p w14:paraId="2A6AEFCD" w14:textId="77777777" w:rsidR="00403EB8" w:rsidRPr="00B01AA2" w:rsidRDefault="00403EB8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Toe to Toe (4 Jumps)</w:t>
                                  </w:r>
                                </w:p>
                                <w:p w14:paraId="637E6157" w14:textId="77777777" w:rsidR="00403EB8" w:rsidRPr="00B01AA2" w:rsidRDefault="00403EB8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, Toe, Bounce, Bounce (4 Jumps)</w:t>
                                  </w:r>
                                </w:p>
                                <w:p w14:paraId="02692698" w14:textId="77777777" w:rsidR="00403EB8" w:rsidRPr="00B01AA2" w:rsidRDefault="00403EB8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, Toe, Bounce, Bounce (4 Jumps)</w:t>
                                  </w:r>
                                </w:p>
                                <w:p w14:paraId="08F0CA07" w14:textId="77777777" w:rsidR="00403EB8" w:rsidRDefault="00403EB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309DC5" id="Text Box 47" o:spid="_x0000_s1030" type="#_x0000_t202" style="position:absolute;left:0;text-align:left;margin-left:56.95pt;margin-top:22.45pt;width:5in;height:238.9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" filled="f" stroked="f">
                      <v:textbox>
                        <w:txbxContent>
                          <w:p w14:paraId="116022FA" w14:textId="2BDB23BB" w:rsidR="00EA2234" w:rsidRDefault="00EA2234" w:rsidP="00A05889">
                            <w:p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2E6316B5" w14:textId="392C6184" w:rsidR="00EA2234" w:rsidRPr="00A05889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A05889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 to Heel (4 Jumps)</w:t>
                            </w:r>
                          </w:p>
                          <w:p w14:paraId="2A6AEFCD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Toe to Toe (4 Jumps)</w:t>
                            </w:r>
                          </w:p>
                          <w:p w14:paraId="637E6157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, Toe, Bounce, Bounce (4 Jumps)</w:t>
                            </w:r>
                          </w:p>
                          <w:p w14:paraId="02692698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, Toe, Bounce, Bounce (4 Jumps)</w:t>
                            </w:r>
                          </w:p>
                          <w:p w14:paraId="08F0CA07" w14:textId="77777777" w:rsidR="00EA2234" w:rsidRDefault="00EA2234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2B47F6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0D3FF603" w14:textId="77777777" w:rsidR="00A05889" w:rsidRDefault="00A05889" w:rsidP="006D6B4C">
      <w:pPr>
        <w:jc w:val="center"/>
        <w:rPr>
          <w:rFonts w:ascii="Arial" w:hAnsi="Arial" w:cs="Arial"/>
        </w:rPr>
      </w:pPr>
    </w:p>
    <w:p w14:paraId="69CD8B62" w14:textId="77777777" w:rsidR="00A05889" w:rsidRDefault="00A05889" w:rsidP="006D6B4C">
      <w:pPr>
        <w:jc w:val="center"/>
        <w:rPr>
          <w:rFonts w:ascii="Arial" w:hAnsi="Arial" w:cs="Arial"/>
        </w:rPr>
      </w:pPr>
    </w:p>
    <w:p w14:paraId="1188DBAE" w14:textId="06881D8B" w:rsidR="006D6B4C" w:rsidRDefault="0043036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7152" behindDoc="1" locked="0" layoutInCell="1" allowOverlap="1" wp14:anchorId="70935687" wp14:editId="0646CC8F">
            <wp:simplePos x="0" y="0"/>
            <wp:positionH relativeFrom="margin">
              <wp:align>center</wp:align>
            </wp:positionH>
            <wp:positionV relativeFrom="paragraph">
              <wp:posOffset>108292</wp:posOffset>
            </wp:positionV>
            <wp:extent cx="8137882" cy="327660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319D9" w14:textId="23C7A6BC" w:rsidR="006D6B4C" w:rsidRPr="0043036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43036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29B001A2" w14:textId="77777777" w:rsidR="00A05889" w:rsidRDefault="00A05889" w:rsidP="006D6B4C">
      <w:pPr>
        <w:jc w:val="center"/>
        <w:rPr>
          <w:rFonts w:ascii="Arial" w:hAnsi="Arial" w:cs="Arial"/>
          <w:sz w:val="28"/>
        </w:rPr>
      </w:pPr>
    </w:p>
    <w:p w14:paraId="19A39A30" w14:textId="27F67A1B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at is the best drink for hydrating the body during exercise?</w:t>
      </w:r>
    </w:p>
    <w:p w14:paraId="345EDCC2" w14:textId="50347998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E6C13CD" wp14:editId="540706A2">
                <wp:simplePos x="0" y="0"/>
                <wp:positionH relativeFrom="margin">
                  <wp:align>center</wp:align>
                </wp:positionH>
                <wp:positionV relativeFrom="paragraph">
                  <wp:posOffset>81280</wp:posOffset>
                </wp:positionV>
                <wp:extent cx="8412480" cy="431165"/>
                <wp:effectExtent l="0" t="0" r="0" b="63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43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3A2E02" w14:textId="577F764F" w:rsidR="00403EB8" w:rsidRPr="004A226D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 xml:space="preserve">A: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Water.</w:t>
                            </w:r>
                          </w:p>
                          <w:p w14:paraId="2E03CC02" w14:textId="77777777" w:rsidR="00403EB8" w:rsidRPr="00430608" w:rsidRDefault="00403EB8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C13CD" id="Text Box 34" o:spid="_x0000_s1031" type="#_x0000_t202" style="position:absolute;left:0;text-align:left;margin-left:0;margin-top:6.4pt;width:662.4pt;height:33.95pt;rotation:180;z-index:-251634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" filled="f" stroked="f">
                <v:textbox>
                  <w:txbxContent>
                    <w:p w14:paraId="173A2E02" w14:textId="577F764F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 xml:space="preserve">A: </w:t>
                      </w:r>
                      <w:r>
                        <w:rPr>
                          <w:rFonts w:ascii="Arial" w:hAnsi="Arial" w:cs="Arial"/>
                          <w:i/>
                        </w:rPr>
                        <w:t>Water.</w:t>
                      </w:r>
                    </w:p>
                    <w:p w14:paraId="2E03CC02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005012" w14:textId="259B41B5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EEFFED9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810CBDD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76988AC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625F80C9" w14:textId="77777777" w:rsidR="003D3A14" w:rsidRDefault="003D3A14" w:rsidP="00EA2234">
      <w:pPr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19E45C26" w14:textId="77777777" w:rsidR="00EA2234" w:rsidRDefault="00EA2234" w:rsidP="00EA2234">
      <w:pPr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B36E616" w14:textId="7D69BE84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</w:t>
      </w:r>
      <w:r w:rsidR="0056548C">
        <w:rPr>
          <w:rFonts w:ascii="Arial" w:hAnsi="Arial" w:cs="Arial"/>
          <w:b/>
        </w:rPr>
        <w:t xml:space="preserve"> with your group</w:t>
      </w:r>
      <w:r w:rsidRPr="00EA2234">
        <w:rPr>
          <w:rFonts w:ascii="Arial" w:hAnsi="Arial" w:cs="Arial"/>
          <w:b/>
        </w:rPr>
        <w:t xml:space="preserve"> and answer the nutrition challenge question before moving to the next station.</w:t>
      </w:r>
    </w:p>
    <w:p w14:paraId="542584ED" w14:textId="007E4007" w:rsidR="006D6B4C" w:rsidRDefault="00187E1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9200" behindDoc="1" locked="0" layoutInCell="1" allowOverlap="1" wp14:anchorId="2212BE3B" wp14:editId="5AC44ECF">
            <wp:simplePos x="0" y="0"/>
            <wp:positionH relativeFrom="margin">
              <wp:align>center</wp:align>
            </wp:positionH>
            <wp:positionV relativeFrom="paragraph">
              <wp:posOffset>135255</wp:posOffset>
            </wp:positionV>
            <wp:extent cx="8435304" cy="5066421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506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8F6DC" w14:textId="1947D346" w:rsidR="009658AE" w:rsidRDefault="00187E1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0224" behindDoc="1" locked="0" layoutInCell="1" allowOverlap="1" wp14:anchorId="7D930B47" wp14:editId="5319FE8C">
            <wp:simplePos x="0" y="0"/>
            <wp:positionH relativeFrom="margin">
              <wp:align>center</wp:align>
            </wp:positionH>
            <wp:positionV relativeFrom="paragraph">
              <wp:posOffset>113665</wp:posOffset>
            </wp:positionV>
            <wp:extent cx="8137882" cy="327660"/>
            <wp:effectExtent l="0" t="0" r="0" b="254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95502" w14:textId="4C880580" w:rsidR="006D6B4C" w:rsidRPr="00A05889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A05889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69EF108E" w14:textId="0DB069CD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3689C75B" w14:textId="77777777" w:rsidTr="00B01AA2">
        <w:tc>
          <w:tcPr>
            <w:tcW w:w="5256" w:type="dxa"/>
          </w:tcPr>
          <w:p w14:paraId="135B07D5" w14:textId="3706FEC1" w:rsidR="006D6B4C" w:rsidRDefault="00EC17E6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9136" behindDoc="0" locked="0" layoutInCell="1" allowOverlap="1" wp14:anchorId="0C9ADD76" wp14:editId="40307FA4">
                  <wp:simplePos x="0" y="0"/>
                  <wp:positionH relativeFrom="column">
                    <wp:posOffset>793018</wp:posOffset>
                  </wp:positionH>
                  <wp:positionV relativeFrom="paragraph">
                    <wp:posOffset>59690</wp:posOffset>
                  </wp:positionV>
                  <wp:extent cx="3200400" cy="32004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urvival-4&amp;5-0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604D08E5" w14:textId="2171741D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18803C74" w14:textId="77777777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0A9BDF4C" w14:textId="77777777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50258551" w14:textId="6F739BCF" w:rsidR="00187E14" w:rsidRPr="00187E14" w:rsidRDefault="00187E14" w:rsidP="00187E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0AEB059" wp14:editId="00B8BFDD">
                      <wp:simplePos x="0" y="0"/>
                      <wp:positionH relativeFrom="column">
                        <wp:posOffset>1188085</wp:posOffset>
                      </wp:positionH>
                      <wp:positionV relativeFrom="paragraph">
                        <wp:posOffset>387985</wp:posOffset>
                      </wp:positionV>
                      <wp:extent cx="4023360" cy="1378585"/>
                      <wp:effectExtent l="0" t="0" r="0" b="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23360" cy="13785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6263" w:type="dxa"/>
                                    <w:tblInd w:w="108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990"/>
                                    <w:gridCol w:w="3273"/>
                                  </w:tblGrid>
                                  <w:tr w:rsidR="00403EB8" w:rsidRPr="00187E14" w14:paraId="6B07AA27" w14:textId="77777777" w:rsidTr="00187E14">
                                    <w:tc>
                                      <w:tcPr>
                                        <w:tcW w:w="2990" w:type="dxa"/>
                                      </w:tcPr>
                                      <w:p w14:paraId="63CEC80E" w14:textId="192C9D89" w:rsidR="00403EB8" w:rsidRDefault="00403EB8" w:rsidP="00AF4A0E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3273" w:type="dxa"/>
                                        <w:vAlign w:val="center"/>
                                      </w:tcPr>
                                      <w:p w14:paraId="685A4B4D" w14:textId="77777777" w:rsidR="00403EB8" w:rsidRPr="00187E14" w:rsidRDefault="00403EB8" w:rsidP="00AF4A0E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1E35D666" w14:textId="7957FF23" w:rsidR="00403EB8" w:rsidRPr="00187E14" w:rsidRDefault="00403EB8" w:rsidP="00187E14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1AA2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Long Rope Jumping</w:t>
                                  </w:r>
                                  <w:r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 xml:space="preserve"> w</w:t>
                                  </w:r>
                                  <w:r w:rsidRPr="00B01AA2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hile reciting 1 jump rope rhyme (of your choice)</w:t>
                                  </w:r>
                                </w:p>
                                <w:p w14:paraId="1D2A2BF8" w14:textId="77777777" w:rsidR="00403EB8" w:rsidRDefault="00403EB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AEB059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Text_x0020_Box_x0020_59" o:spid="_x0000_s1032" type="#_x0000_t202" style="position:absolute;margin-left:93.55pt;margin-top:30.55pt;width:316.8pt;height:108.5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" filled="f" stroked="f">
                      <v:textbox>
                        <w:txbxContent>
                          <w:tbl>
                            <w:tblPr>
                              <w:tblStyle w:val="TableGrid"/>
                              <w:tblW w:w="6263" w:type="dxa"/>
                              <w:tblInd w:w="1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90"/>
                              <w:gridCol w:w="3273"/>
                            </w:tblGrid>
                            <w:tr w:rsidR="00403EB8" w:rsidRPr="00187E14" w14:paraId="6B07AA27" w14:textId="77777777" w:rsidTr="00187E14">
                              <w:tc>
                                <w:tcPr>
                                  <w:tcW w:w="2990" w:type="dxa"/>
                                </w:tcPr>
                                <w:p w14:paraId="63CEC80E" w14:textId="192C9D89" w:rsidR="00403EB8" w:rsidRDefault="00403EB8" w:rsidP="00AF4A0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vAlign w:val="center"/>
                                </w:tcPr>
                                <w:p w14:paraId="685A4B4D" w14:textId="77777777" w:rsidR="00403EB8" w:rsidRPr="00187E14" w:rsidRDefault="00403EB8" w:rsidP="00AF4A0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35D666" w14:textId="7957FF23" w:rsidR="00403EB8" w:rsidRPr="00187E14" w:rsidRDefault="00403EB8" w:rsidP="00187E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ng Rope Jumping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 w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hile reciting 1 jump rope rhyme (of your choice)</w:t>
                            </w:r>
                          </w:p>
                          <w:p w14:paraId="1D2A2BF8" w14:textId="77777777" w:rsidR="00403EB8" w:rsidRDefault="00403EB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32"/>
                <w:szCs w:val="32"/>
              </w:rPr>
              <w:br/>
            </w:r>
          </w:p>
          <w:p w14:paraId="065B2B50" w14:textId="3C965CD1" w:rsidR="00187E14" w:rsidRDefault="00187E14" w:rsidP="00187E14">
            <w:pPr>
              <w:rPr>
                <w:rFonts w:ascii="Arial" w:hAnsi="Arial" w:cs="Arial"/>
              </w:rPr>
            </w:pPr>
          </w:p>
          <w:p w14:paraId="729941AC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7C796AB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9005C87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7DEA83B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28CC6ADC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452C502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00C37B8" w14:textId="45FCB096" w:rsidR="00187E14" w:rsidRDefault="00187E14" w:rsidP="00187E14">
            <w:pPr>
              <w:rPr>
                <w:rFonts w:ascii="Arial" w:hAnsi="Arial" w:cs="Arial"/>
              </w:rPr>
            </w:pPr>
          </w:p>
          <w:p w14:paraId="52EFC42F" w14:textId="05B7F887" w:rsidR="00187E14" w:rsidRDefault="00187E14" w:rsidP="00187E14">
            <w:pPr>
              <w:rPr>
                <w:rFonts w:ascii="Arial" w:hAnsi="Arial" w:cs="Arial"/>
              </w:rPr>
            </w:pPr>
          </w:p>
          <w:p w14:paraId="41BABB63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3462906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3A0A41C4" w14:textId="2F5766A3" w:rsidR="00187E14" w:rsidRPr="00187E14" w:rsidRDefault="00187E14" w:rsidP="00187E14">
            <w:pPr>
              <w:rPr>
                <w:rFonts w:ascii="Arial" w:hAnsi="Arial" w:cs="Arial"/>
              </w:rPr>
            </w:pPr>
          </w:p>
        </w:tc>
      </w:tr>
    </w:tbl>
    <w:p w14:paraId="5EB1CF04" w14:textId="5ED6B214" w:rsidR="006D6B4C" w:rsidRDefault="006D6B4C" w:rsidP="00166EF7">
      <w:pPr>
        <w:rPr>
          <w:rFonts w:ascii="Arial" w:hAnsi="Arial" w:cs="Arial"/>
        </w:rPr>
      </w:pPr>
    </w:p>
    <w:p w14:paraId="665FA7F0" w14:textId="6CD79886" w:rsidR="006D6B4C" w:rsidRDefault="00187E1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1248" behindDoc="1" locked="0" layoutInCell="1" allowOverlap="1" wp14:anchorId="524B99D9" wp14:editId="60D516CB">
            <wp:simplePos x="0" y="0"/>
            <wp:positionH relativeFrom="margin">
              <wp:align>center</wp:align>
            </wp:positionH>
            <wp:positionV relativeFrom="paragraph">
              <wp:posOffset>137551</wp:posOffset>
            </wp:positionV>
            <wp:extent cx="8137882" cy="327660"/>
            <wp:effectExtent l="0" t="0" r="0" b="254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3B7CF" w14:textId="7AAD7E6A" w:rsidR="00187E14" w:rsidRDefault="00187E14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1CABDBE1" w14:textId="77777777" w:rsidR="00187E14" w:rsidRDefault="00187E14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C55F799" w14:textId="5CBEBCB2" w:rsidR="006D6B4C" w:rsidRPr="00187E14" w:rsidRDefault="006D6B4C" w:rsidP="00187E14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proofErr w:type="spellStart"/>
      <w:r w:rsidRPr="00A05889">
        <w:rPr>
          <w:rFonts w:ascii="Arial" w:hAnsi="Arial" w:cs="Arial"/>
          <w:b/>
          <w:color w:val="FFFFFF" w:themeColor="background1"/>
          <w:sz w:val="28"/>
          <w:szCs w:val="28"/>
        </w:rPr>
        <w:t>e</w:t>
      </w:r>
      <w:r w:rsidRPr="00764371">
        <w:rPr>
          <w:rFonts w:ascii="Arial" w:hAnsi="Arial" w:cs="Arial"/>
          <w:sz w:val="28"/>
        </w:rPr>
        <w:t>Q</w:t>
      </w:r>
      <w:proofErr w:type="spellEnd"/>
      <w:r w:rsidRPr="00764371">
        <w:rPr>
          <w:rFonts w:ascii="Arial" w:hAnsi="Arial" w:cs="Arial"/>
          <w:sz w:val="28"/>
        </w:rPr>
        <w:t xml:space="preserve">: </w:t>
      </w:r>
      <w:r w:rsidR="005A2C44" w:rsidRPr="00764371">
        <w:rPr>
          <w:rFonts w:ascii="Arial" w:hAnsi="Arial" w:cs="Arial"/>
          <w:sz w:val="28"/>
        </w:rPr>
        <w:t>More hydration is needed when it is…</w:t>
      </w:r>
      <w:r w:rsidR="00764371">
        <w:rPr>
          <w:rFonts w:ascii="Arial" w:hAnsi="Arial" w:cs="Arial"/>
          <w:sz w:val="28"/>
        </w:rPr>
        <w:t>?</w:t>
      </w:r>
      <w:r w:rsidR="004A5D71">
        <w:rPr>
          <w:rFonts w:ascii="Arial" w:hAnsi="Arial" w:cs="Arial"/>
          <w:sz w:val="28"/>
        </w:rPr>
        <w:t xml:space="preserve"> (choose all the correct answers)</w:t>
      </w:r>
      <w:r w:rsidR="00764371">
        <w:rPr>
          <w:rFonts w:ascii="Arial" w:hAnsi="Arial" w:cs="Arial"/>
          <w:sz w:val="28"/>
        </w:rPr>
        <w:br/>
      </w:r>
      <w:r w:rsidR="005A2C44" w:rsidRPr="00764371">
        <w:rPr>
          <w:rFonts w:ascii="Arial" w:hAnsi="Arial" w:cs="Arial"/>
          <w:sz w:val="28"/>
        </w:rPr>
        <w:t xml:space="preserve">A) Hot Outside; B) Cold Outside; C) Just Right; D) You Sweat </w:t>
      </w:r>
      <w:r w:rsidR="004A5D71">
        <w:rPr>
          <w:rFonts w:ascii="Arial" w:hAnsi="Arial" w:cs="Arial"/>
          <w:sz w:val="28"/>
        </w:rPr>
        <w:t>a L</w:t>
      </w:r>
      <w:r w:rsidR="005A2C44" w:rsidRPr="00764371">
        <w:rPr>
          <w:rFonts w:ascii="Arial" w:hAnsi="Arial" w:cs="Arial"/>
          <w:sz w:val="28"/>
        </w:rPr>
        <w:t>ot</w:t>
      </w:r>
    </w:p>
    <w:p w14:paraId="3908A0EB" w14:textId="5F68B334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7018F7C" wp14:editId="0452445B">
                <wp:simplePos x="0" y="0"/>
                <wp:positionH relativeFrom="margin">
                  <wp:align>center</wp:align>
                </wp:positionH>
                <wp:positionV relativeFrom="paragraph">
                  <wp:posOffset>40640</wp:posOffset>
                </wp:positionV>
                <wp:extent cx="8412480" cy="53467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534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CA7A92" w14:textId="77777777" w:rsidR="00403EB8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6BDD166" w14:textId="3FE3D807" w:rsidR="00403EB8" w:rsidRPr="00C53B6A" w:rsidRDefault="00403EB8" w:rsidP="00166EF7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 xml:space="preserve">A: A &amp; D – Hot Outside and You Sweat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a</w:t>
                            </w: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L</w:t>
                            </w: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18F7C" id="Text_x0020_Box_x0020_30" o:spid="_x0000_s1033" type="#_x0000_t202" style="position:absolute;left:0;text-align:left;margin-left:0;margin-top:3.2pt;width:662.4pt;height:42.1pt;rotation:180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" filled="f" stroked="f">
                <v:textbox>
                  <w:txbxContent>
                    <w:p w14:paraId="3CCA7A92" w14:textId="77777777" w:rsidR="00EA2234" w:rsidRDefault="00EA2234" w:rsidP="00166EF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6BDD166" w14:textId="3FE3D807" w:rsidR="00EA2234" w:rsidRPr="00C53B6A" w:rsidRDefault="00EA2234" w:rsidP="00166EF7">
                      <w:pPr>
                        <w:jc w:val="center"/>
                        <w:rPr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 xml:space="preserve">A: A &amp; D – Hot Outside and You Sweat </w:t>
                      </w:r>
                      <w:r>
                        <w:rPr>
                          <w:rFonts w:ascii="Arial" w:hAnsi="Arial" w:cs="Arial"/>
                          <w:i/>
                        </w:rPr>
                        <w:t>a</w:t>
                      </w:r>
                      <w:r w:rsidRPr="005A2C44">
                        <w:rPr>
                          <w:rFonts w:ascii="Arial" w:hAnsi="Arial" w:cs="Arial"/>
                          <w:i/>
                        </w:rPr>
                        <w:t xml:space="preserve"> </w:t>
                      </w:r>
                      <w:r w:rsidR="004A5D71">
                        <w:rPr>
                          <w:rFonts w:ascii="Arial" w:hAnsi="Arial" w:cs="Arial"/>
                          <w:i/>
                        </w:rPr>
                        <w:t>L</w:t>
                      </w:r>
                      <w:r w:rsidRPr="005A2C44">
                        <w:rPr>
                          <w:rFonts w:ascii="Arial" w:hAnsi="Arial" w:cs="Arial"/>
                          <w:i/>
                        </w:rPr>
                        <w:t>o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58C8EA" w14:textId="69759882" w:rsidR="006D6B4C" w:rsidRDefault="00166EF7" w:rsidP="00764371">
      <w:pPr>
        <w:jc w:val="center"/>
        <w:rPr>
          <w:rFonts w:ascii="Arial" w:hAnsi="Arial" w:cs="Arial"/>
          <w:i/>
        </w:rPr>
      </w:pPr>
      <w:r>
        <w:rPr>
          <w:rFonts w:ascii="Arial" w:hAnsi="Arial" w:cs="Arial"/>
          <w:noProof/>
        </w:rPr>
        <w:lastRenderedPageBreak/>
        <w:t xml:space="preserve"> </w:t>
      </w:r>
    </w:p>
    <w:p w14:paraId="1261603A" w14:textId="77777777" w:rsidR="00166EF7" w:rsidRPr="00764371" w:rsidRDefault="00166EF7" w:rsidP="00764371">
      <w:pPr>
        <w:jc w:val="center"/>
        <w:rPr>
          <w:rFonts w:ascii="Arial" w:hAnsi="Arial" w:cs="Arial"/>
          <w:i/>
        </w:rPr>
      </w:pPr>
    </w:p>
    <w:p w14:paraId="508F4475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04DC919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B125D88" w14:textId="77777777" w:rsidR="003D3A14" w:rsidRDefault="003D3A14" w:rsidP="00AF4A0E">
      <w:pPr>
        <w:rPr>
          <w:rFonts w:ascii="Arial" w:hAnsi="Arial" w:cs="Arial"/>
        </w:rPr>
      </w:pPr>
    </w:p>
    <w:p w14:paraId="5A9ADACF" w14:textId="3DA3CC1C" w:rsidR="003D3A14" w:rsidRDefault="003D3A14" w:rsidP="006D6B4C">
      <w:pPr>
        <w:jc w:val="center"/>
        <w:rPr>
          <w:rFonts w:ascii="Arial" w:hAnsi="Arial" w:cs="Arial"/>
        </w:rPr>
      </w:pPr>
    </w:p>
    <w:p w14:paraId="01C91E14" w14:textId="7C8BD7E2" w:rsidR="003D3A14" w:rsidRDefault="003D3A14" w:rsidP="006D6B4C">
      <w:pPr>
        <w:jc w:val="center"/>
        <w:rPr>
          <w:rFonts w:ascii="Arial" w:hAnsi="Arial" w:cs="Arial"/>
        </w:rPr>
      </w:pPr>
    </w:p>
    <w:p w14:paraId="234210A7" w14:textId="1C59E47D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38858978" w14:textId="4310B528" w:rsidR="006D6B4C" w:rsidRDefault="00AF4A0E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3296" behindDoc="1" locked="0" layoutInCell="1" allowOverlap="1" wp14:anchorId="18F5D071" wp14:editId="2B5B1E00">
            <wp:simplePos x="0" y="0"/>
            <wp:positionH relativeFrom="margin">
              <wp:align>center</wp:align>
            </wp:positionH>
            <wp:positionV relativeFrom="paragraph">
              <wp:posOffset>73660</wp:posOffset>
            </wp:positionV>
            <wp:extent cx="8430571" cy="4707890"/>
            <wp:effectExtent l="0" t="0" r="254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571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2FB3C" w14:textId="77985B42" w:rsidR="009658AE" w:rsidRDefault="00AF4A0E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4320" behindDoc="1" locked="0" layoutInCell="1" allowOverlap="1" wp14:anchorId="1F10F040" wp14:editId="6731D1D3">
            <wp:simplePos x="0" y="0"/>
            <wp:positionH relativeFrom="margin">
              <wp:align>center</wp:align>
            </wp:positionH>
            <wp:positionV relativeFrom="paragraph">
              <wp:posOffset>109367</wp:posOffset>
            </wp:positionV>
            <wp:extent cx="8137882" cy="327660"/>
            <wp:effectExtent l="0" t="0" r="0" b="254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7A046" w14:textId="77777777" w:rsidR="006D6B4C" w:rsidRPr="00AF4A0E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AF4A0E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37CC9BE9" w14:textId="77A1B070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AF4A0E" w14:paraId="00FDAB1B" w14:textId="77777777" w:rsidTr="00B01AA2">
        <w:tc>
          <w:tcPr>
            <w:tcW w:w="5256" w:type="dxa"/>
          </w:tcPr>
          <w:p w14:paraId="3F860480" w14:textId="10FAB8E5" w:rsidR="00AF4A0E" w:rsidRDefault="00AF4A0E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7214" behindDoc="0" locked="0" layoutInCell="1" allowOverlap="1" wp14:anchorId="3B5127C2" wp14:editId="7D93D492">
                  <wp:simplePos x="0" y="0"/>
                  <wp:positionH relativeFrom="margin">
                    <wp:posOffset>604520</wp:posOffset>
                  </wp:positionH>
                  <wp:positionV relativeFrom="paragraph">
                    <wp:posOffset>13335</wp:posOffset>
                  </wp:positionV>
                  <wp:extent cx="3200400" cy="32004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urvival-4&amp;5-0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E99D47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07CA3BF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78A2BBC3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160A1EE7" w14:textId="2AD9214E" w:rsidR="00AF4A0E" w:rsidRDefault="00AF4A0E" w:rsidP="006D6B4C">
      <w:pPr>
        <w:jc w:val="center"/>
        <w:rPr>
          <w:rFonts w:ascii="Arial" w:hAnsi="Arial" w:cs="Arial"/>
        </w:rPr>
      </w:pPr>
    </w:p>
    <w:p w14:paraId="1D504F86" w14:textId="69324246" w:rsidR="00AF4A0E" w:rsidRDefault="00AF4A0E" w:rsidP="006D6B4C">
      <w:pPr>
        <w:jc w:val="center"/>
        <w:rPr>
          <w:rFonts w:ascii="Arial" w:hAnsi="Arial" w:cs="Arial"/>
        </w:rPr>
      </w:pPr>
    </w:p>
    <w:p w14:paraId="2D0785B9" w14:textId="48255A7C" w:rsidR="00AF4A0E" w:rsidRDefault="00097F4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F3B0CC8" wp14:editId="1AA1E340">
                <wp:simplePos x="0" y="0"/>
                <wp:positionH relativeFrom="column">
                  <wp:posOffset>4184650</wp:posOffset>
                </wp:positionH>
                <wp:positionV relativeFrom="paragraph">
                  <wp:posOffset>68580</wp:posOffset>
                </wp:positionV>
                <wp:extent cx="4259580" cy="985520"/>
                <wp:effectExtent l="0" t="0" r="0" b="5080"/>
                <wp:wrapSquare wrapText="bothSides"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9580" cy="985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FB39D3" w14:textId="45A4621C" w:rsidR="00403EB8" w:rsidRDefault="00403EB8" w:rsidP="00AF4A0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 w:rsidRPr="00AF4A0E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Each member of your group complete 5 Long Rope Jumps. It’s okay to jump 2 people at a ti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B0CC8" id="Text Box 71" o:spid="_x0000_s1034" type="#_x0000_t202" style="position:absolute;left:0;text-align:left;margin-left:329.5pt;margin-top:5.4pt;width:335.4pt;height:77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" filled="f" stroked="f">
                <v:textbox>
                  <w:txbxContent>
                    <w:p w14:paraId="17FB39D3" w14:textId="45A4621C" w:rsidR="00EA2234" w:rsidRDefault="00EA2234" w:rsidP="00AF4A0E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 w:rsidRPr="00AF4A0E">
                        <w:rPr>
                          <w:rFonts w:ascii="Arial" w:hAnsi="Arial" w:cs="Arial"/>
                          <w:sz w:val="32"/>
                          <w:szCs w:val="32"/>
                        </w:rPr>
                        <w:t>Each member of your group complete 5 Long Rope Jumps. It’s okay to jump 2 people at a tim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A1CCF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1E4119DE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28A0FF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5338E64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8E7580F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5F3F318B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5939162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93D32D8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BD464EE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2E30DDD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0E78D923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769302C" w14:textId="2D444A85" w:rsidR="00AF4A0E" w:rsidRDefault="00AF4A0E" w:rsidP="00764371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41184" behindDoc="1" locked="0" layoutInCell="1" allowOverlap="1" wp14:anchorId="2C6A5538" wp14:editId="1281CBD2">
            <wp:simplePos x="0" y="0"/>
            <wp:positionH relativeFrom="margin">
              <wp:align>center</wp:align>
            </wp:positionH>
            <wp:positionV relativeFrom="paragraph">
              <wp:posOffset>130810</wp:posOffset>
            </wp:positionV>
            <wp:extent cx="8137882" cy="327660"/>
            <wp:effectExtent l="0" t="0" r="0" b="254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AECC9D" w14:textId="6E5AD257" w:rsidR="006D6B4C" w:rsidRPr="00AF4A0E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F4A0E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2969E978" w14:textId="77777777" w:rsidR="00AF4A0E" w:rsidRPr="00AF4A0E" w:rsidRDefault="00AF4A0E" w:rsidP="00764371">
      <w:pPr>
        <w:jc w:val="center"/>
        <w:rPr>
          <w:rFonts w:ascii="Arial" w:hAnsi="Arial" w:cs="Arial"/>
        </w:rPr>
      </w:pPr>
    </w:p>
    <w:p w14:paraId="04EC7037" w14:textId="7DC59497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3 different fruits.</w:t>
      </w:r>
    </w:p>
    <w:p w14:paraId="6F99B9B4" w14:textId="2C69C9DD" w:rsidR="006D6B4C" w:rsidRDefault="00AF4A0E">
      <w:pPr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5344" behindDoc="1" locked="0" layoutInCell="1" allowOverlap="1" wp14:anchorId="3A465A60" wp14:editId="7171EA64">
            <wp:simplePos x="0" y="0"/>
            <wp:positionH relativeFrom="margin">
              <wp:posOffset>546100</wp:posOffset>
            </wp:positionH>
            <wp:positionV relativeFrom="paragraph">
              <wp:posOffset>2179955</wp:posOffset>
            </wp:positionV>
            <wp:extent cx="8229600" cy="327660"/>
            <wp:effectExtent l="0" t="0" r="0" b="254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6EF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EEC450" wp14:editId="644AD5E7">
                <wp:simplePos x="0" y="0"/>
                <wp:positionH relativeFrom="margin">
                  <wp:align>center</wp:align>
                </wp:positionH>
                <wp:positionV relativeFrom="paragraph">
                  <wp:posOffset>15875</wp:posOffset>
                </wp:positionV>
                <wp:extent cx="8412480" cy="379095"/>
                <wp:effectExtent l="0" t="0" r="0" b="190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34F8C6" w14:textId="77777777" w:rsidR="00403EB8" w:rsidRPr="005A2C44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A: Apple, Pear, Grapes, Orange, and many, many more!</w:t>
                            </w:r>
                          </w:p>
                          <w:p w14:paraId="2BDF21D2" w14:textId="77777777" w:rsidR="00403EB8" w:rsidRPr="00C53B6A" w:rsidRDefault="00403EB8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EC450" id="Text Box 26" o:spid="_x0000_s1035" type="#_x0000_t202" style="position:absolute;margin-left:0;margin-top:1.25pt;width:662.4pt;height:29.85pt;rotation:180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" filled="f" stroked="f">
                <v:textbox>
                  <w:txbxContent>
                    <w:p w14:paraId="7434F8C6" w14:textId="77777777" w:rsidR="00EA2234" w:rsidRPr="005A2C44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>A: Apple, Pear, Grapes, Orange, and many, many more!</w:t>
                      </w:r>
                    </w:p>
                    <w:p w14:paraId="2BDF21D2" w14:textId="77777777" w:rsidR="00EA2234" w:rsidRPr="00C53B6A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6B4C">
        <w:rPr>
          <w:rFonts w:ascii="Arial" w:hAnsi="Arial" w:cs="Arial"/>
        </w:rPr>
        <w:br w:type="page"/>
      </w:r>
    </w:p>
    <w:p w14:paraId="0CBDE558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B93A7C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A9948B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586FB1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65B185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FC2896B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C141FD5" w14:textId="3F9F517F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5B16176D" w14:textId="277C7088" w:rsidR="006D6B4C" w:rsidRDefault="0064550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7392" behindDoc="1" locked="0" layoutInCell="1" allowOverlap="1" wp14:anchorId="5B502F27" wp14:editId="40A43148">
            <wp:simplePos x="0" y="0"/>
            <wp:positionH relativeFrom="margin">
              <wp:align>center</wp:align>
            </wp:positionH>
            <wp:positionV relativeFrom="paragraph">
              <wp:posOffset>106680</wp:posOffset>
            </wp:positionV>
            <wp:extent cx="8430571" cy="4707890"/>
            <wp:effectExtent l="0" t="0" r="254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571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8D182B" w14:textId="1FC45309" w:rsidR="009658AE" w:rsidRDefault="00EA223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68832" behindDoc="1" locked="0" layoutInCell="1" allowOverlap="1" wp14:anchorId="3C742019" wp14:editId="236D5CD1">
            <wp:simplePos x="0" y="0"/>
            <wp:positionH relativeFrom="margin">
              <wp:align>center</wp:align>
            </wp:positionH>
            <wp:positionV relativeFrom="paragraph">
              <wp:posOffset>93052</wp:posOffset>
            </wp:positionV>
            <wp:extent cx="8137882" cy="327660"/>
            <wp:effectExtent l="0" t="0" r="0" b="254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DA3E9" w14:textId="77777777" w:rsidR="006D6B4C" w:rsidRPr="00EA2234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EA2234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9D61063" w14:textId="6318B4AB" w:rsidR="006D6B4C" w:rsidRDefault="00EA223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65760" behindDoc="0" locked="0" layoutInCell="1" allowOverlap="1" wp14:anchorId="4590550A" wp14:editId="651AB3FB">
            <wp:simplePos x="0" y="0"/>
            <wp:positionH relativeFrom="margin">
              <wp:posOffset>875226</wp:posOffset>
            </wp:positionH>
            <wp:positionV relativeFrom="paragraph">
              <wp:posOffset>164660</wp:posOffset>
            </wp:positionV>
            <wp:extent cx="3200400" cy="3200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rvival-6-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2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72"/>
        <w:gridCol w:w="7444"/>
        <w:gridCol w:w="7444"/>
      </w:tblGrid>
      <w:tr w:rsidR="00EA2234" w14:paraId="7FC0415F" w14:textId="77777777" w:rsidTr="00EA2234">
        <w:trPr>
          <w:trHeight w:val="215"/>
        </w:trPr>
        <w:tc>
          <w:tcPr>
            <w:tcW w:w="7172" w:type="dxa"/>
          </w:tcPr>
          <w:p w14:paraId="343F91CA" w14:textId="75E81273" w:rsidR="00EA2234" w:rsidRDefault="00EA2234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44" w:type="dxa"/>
            <w:vAlign w:val="center"/>
          </w:tcPr>
          <w:p w14:paraId="327D313F" w14:textId="7D267043" w:rsidR="00EA2234" w:rsidRDefault="00EA2234" w:rsidP="00EA2234">
            <w:pPr>
              <w:pStyle w:val="ListParagraph"/>
              <w:ind w:left="1080"/>
              <w:rPr>
                <w:rFonts w:ascii="Arial" w:hAnsi="Arial" w:cs="Arial"/>
                <w:sz w:val="32"/>
              </w:rPr>
            </w:pPr>
          </w:p>
        </w:tc>
        <w:tc>
          <w:tcPr>
            <w:tcW w:w="7444" w:type="dxa"/>
            <w:vAlign w:val="center"/>
          </w:tcPr>
          <w:p w14:paraId="024F64EF" w14:textId="52C0334F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ADFCCE9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6C4E74E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AEA71F4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05C8B479" w14:textId="6DC38EEF" w:rsidR="00EA2234" w:rsidRPr="00B01AA2" w:rsidRDefault="00EA2234" w:rsidP="00EA2234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0D98DB4A" w14:textId="6DAB90E6" w:rsidR="006D6B4C" w:rsidRDefault="00EA223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A100933" wp14:editId="49C7EA14">
                <wp:simplePos x="0" y="0"/>
                <wp:positionH relativeFrom="column">
                  <wp:posOffset>4239895</wp:posOffset>
                </wp:positionH>
                <wp:positionV relativeFrom="paragraph">
                  <wp:posOffset>157480</wp:posOffset>
                </wp:positionV>
                <wp:extent cx="3783965" cy="984250"/>
                <wp:effectExtent l="0" t="0" r="0" b="6350"/>
                <wp:wrapSquare wrapText="bothSides"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3965" cy="984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D2AA6" w14:textId="4C37A082" w:rsidR="00403EB8" w:rsidRDefault="00403EB8" w:rsidP="00EA223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 w:rsidRPr="00EA2234">
                              <w:rPr>
                                <w:rFonts w:ascii="Arial" w:hAnsi="Arial" w:cs="Arial"/>
                                <w:sz w:val="32"/>
                              </w:rPr>
                              <w:t>Kick Bounce for 16 Jum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00933" id="Text Box 82" o:spid="_x0000_s1036" type="#_x0000_t202" style="position:absolute;left:0;text-align:left;margin-left:333.85pt;margin-top:12.4pt;width:297.95pt;height:77.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" filled="f" stroked="f">
                <v:textbox>
                  <w:txbxContent>
                    <w:p w14:paraId="323D2AA6" w14:textId="4C37A082" w:rsidR="00EA2234" w:rsidRDefault="00EA2234" w:rsidP="00EA2234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 w:rsidRPr="00EA2234">
                        <w:rPr>
                          <w:rFonts w:ascii="Arial" w:hAnsi="Arial" w:cs="Arial"/>
                          <w:sz w:val="32"/>
                        </w:rPr>
                        <w:t>Kick Bounce for 16 Jum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217070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647AC9A5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5596A1C5" w14:textId="785EF360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0EC8F2D0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4E17CCC9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02180FD8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70247642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41D9A2F0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554C9D63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773ED4C0" w14:textId="6BF5CA93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9440" behindDoc="1" locked="0" layoutInCell="1" allowOverlap="1" wp14:anchorId="63378B83" wp14:editId="079BC9A8">
            <wp:simplePos x="0" y="0"/>
            <wp:positionH relativeFrom="margin">
              <wp:align>center</wp:align>
            </wp:positionH>
            <wp:positionV relativeFrom="paragraph">
              <wp:posOffset>130810</wp:posOffset>
            </wp:positionV>
            <wp:extent cx="8137882" cy="327660"/>
            <wp:effectExtent l="0" t="0" r="0" b="254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58086F" w14:textId="52099624" w:rsidR="006D6B4C" w:rsidRPr="00EA2234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EA2234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4F227694" w14:textId="77777777" w:rsidR="00EA2234" w:rsidRDefault="00EA2234" w:rsidP="00764371">
      <w:pPr>
        <w:jc w:val="center"/>
        <w:rPr>
          <w:rFonts w:ascii="Arial" w:hAnsi="Arial" w:cs="Arial"/>
        </w:rPr>
      </w:pPr>
    </w:p>
    <w:p w14:paraId="7F4858D8" w14:textId="16DB44E8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>Q:</w:t>
      </w:r>
      <w:r w:rsidR="005A2C44" w:rsidRPr="00764371">
        <w:rPr>
          <w:rFonts w:ascii="Arial" w:hAnsi="Arial" w:cs="Arial"/>
          <w:sz w:val="28"/>
        </w:rPr>
        <w:t xml:space="preserve"> Name 3 different vegetables.</w:t>
      </w:r>
    </w:p>
    <w:p w14:paraId="15856476" w14:textId="230E2238" w:rsidR="006D6B4C" w:rsidRDefault="006D6B4C" w:rsidP="006D6B4C">
      <w:pPr>
        <w:jc w:val="center"/>
        <w:rPr>
          <w:rFonts w:ascii="Arial" w:hAnsi="Arial" w:cs="Arial"/>
        </w:rPr>
      </w:pPr>
    </w:p>
    <w:p w14:paraId="757591AC" w14:textId="70437FAE" w:rsidR="006D6B4C" w:rsidRDefault="00EA223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D8882A" wp14:editId="28C2B64B">
                <wp:simplePos x="0" y="0"/>
                <wp:positionH relativeFrom="margin">
                  <wp:align>center</wp:align>
                </wp:positionH>
                <wp:positionV relativeFrom="paragraph">
                  <wp:posOffset>1905</wp:posOffset>
                </wp:positionV>
                <wp:extent cx="8412480" cy="379095"/>
                <wp:effectExtent l="0" t="0" r="0" b="190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1758D" w14:textId="77777777" w:rsidR="00403EB8" w:rsidRPr="005A2C44" w:rsidRDefault="00403EB8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A: Carrots, Lettuce, Peas, Broccoli, and many, many more!</w:t>
                            </w:r>
                          </w:p>
                          <w:p w14:paraId="6CBA110D" w14:textId="77777777" w:rsidR="00403EB8" w:rsidRPr="00C53B6A" w:rsidRDefault="00403EB8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882A" id="Text Box 24" o:spid="_x0000_s1037" type="#_x0000_t202" style="position:absolute;margin-left:0;margin-top:.15pt;width:662.4pt;height:29.85pt;rotation:180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" filled="f" stroked="f">
                <v:textbox>
                  <w:txbxContent>
                    <w:p w14:paraId="2821758D" w14:textId="77777777" w:rsidR="00EA2234" w:rsidRPr="005A2C44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>A: Carrots, Lettuce, Peas, Broccoli, and many, many more!</w:t>
                      </w:r>
                    </w:p>
                    <w:p w14:paraId="6CBA110D" w14:textId="77777777" w:rsidR="00EA2234" w:rsidRPr="00C53B6A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6B4C">
        <w:rPr>
          <w:rFonts w:ascii="Arial" w:hAnsi="Arial" w:cs="Arial"/>
        </w:rPr>
        <w:br w:type="page"/>
      </w:r>
    </w:p>
    <w:p w14:paraId="6A76614A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251E9B59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23A7821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81F58D0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59F00B3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FEAA46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A7F5043" w14:textId="5E0656EB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61370842" w14:textId="689B473A" w:rsidR="006D6B4C" w:rsidRDefault="00232A9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1488" behindDoc="1" locked="0" layoutInCell="1" allowOverlap="1" wp14:anchorId="031AE5F0" wp14:editId="5E3F0A71">
            <wp:simplePos x="0" y="0"/>
            <wp:positionH relativeFrom="margin">
              <wp:posOffset>355600</wp:posOffset>
            </wp:positionH>
            <wp:positionV relativeFrom="paragraph">
              <wp:posOffset>136525</wp:posOffset>
            </wp:positionV>
            <wp:extent cx="8436610" cy="4755515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5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50EA0" w14:textId="2CA59D96" w:rsidR="009658AE" w:rsidRDefault="00232A9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2512" behindDoc="1" locked="0" layoutInCell="1" allowOverlap="1" wp14:anchorId="5D4CE2C4" wp14:editId="7D7CEEB8">
            <wp:simplePos x="0" y="0"/>
            <wp:positionH relativeFrom="margin">
              <wp:posOffset>504825</wp:posOffset>
            </wp:positionH>
            <wp:positionV relativeFrom="paragraph">
              <wp:posOffset>99060</wp:posOffset>
            </wp:positionV>
            <wp:extent cx="8137525" cy="323850"/>
            <wp:effectExtent l="0" t="0" r="0" b="635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5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4B7BA" w14:textId="77777777" w:rsidR="006D6B4C" w:rsidRPr="003C2FBF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3C2FBF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24915B0" w14:textId="1FD9BD39" w:rsidR="006D6B4C" w:rsidRDefault="003C2F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7568" behindDoc="0" locked="0" layoutInCell="1" allowOverlap="1" wp14:anchorId="6A066406" wp14:editId="0F629691">
            <wp:simplePos x="0" y="0"/>
            <wp:positionH relativeFrom="column">
              <wp:posOffset>735965</wp:posOffset>
            </wp:positionH>
            <wp:positionV relativeFrom="paragraph">
              <wp:posOffset>164563</wp:posOffset>
            </wp:positionV>
            <wp:extent cx="3200400" cy="3200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rvival-7-0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28DFD685" w14:textId="77777777" w:rsidTr="00B01AA2">
        <w:trPr>
          <w:trHeight w:val="215"/>
        </w:trPr>
        <w:tc>
          <w:tcPr>
            <w:tcW w:w="5256" w:type="dxa"/>
          </w:tcPr>
          <w:p w14:paraId="08D1E6D8" w14:textId="5899D052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5B23B2F9" w14:textId="52031B3D" w:rsidR="006D6B4C" w:rsidRDefault="006D6B4C" w:rsidP="00B01AA2">
            <w:pPr>
              <w:rPr>
                <w:rFonts w:ascii="Arial" w:hAnsi="Arial" w:cs="Arial"/>
              </w:rPr>
            </w:pPr>
          </w:p>
          <w:p w14:paraId="0395E4DC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8797CB4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7B1C262" w14:textId="1EE3CB05" w:rsidR="003C2FBF" w:rsidRDefault="003C2FBF" w:rsidP="00B01AA2">
            <w:pPr>
              <w:rPr>
                <w:rFonts w:ascii="Arial" w:hAnsi="Arial" w:cs="Arial"/>
              </w:rPr>
            </w:pPr>
          </w:p>
          <w:p w14:paraId="597AFDE5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E6B214B" w14:textId="23F047A6" w:rsidR="003C2FBF" w:rsidRDefault="003C2FBF" w:rsidP="00B01A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0055533A" wp14:editId="5D7DFE44">
                      <wp:simplePos x="0" y="0"/>
                      <wp:positionH relativeFrom="column">
                        <wp:posOffset>1076960</wp:posOffset>
                      </wp:positionH>
                      <wp:positionV relativeFrom="paragraph">
                        <wp:posOffset>147320</wp:posOffset>
                      </wp:positionV>
                      <wp:extent cx="4178935" cy="1125220"/>
                      <wp:effectExtent l="0" t="0" r="0" b="0"/>
                      <wp:wrapNone/>
                      <wp:docPr id="78" name="Text Box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78935" cy="11252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2D45DB" w14:textId="77777777" w:rsidR="00403EB8" w:rsidRPr="00B01AA2" w:rsidRDefault="00403EB8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asic Jump (4 Jumps)</w:t>
                                  </w:r>
                                </w:p>
                                <w:p w14:paraId="27DD99EF" w14:textId="77777777" w:rsidR="00403EB8" w:rsidRPr="00B01AA2" w:rsidRDefault="00403EB8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Ski Jumps (4 Jumps)</w:t>
                                  </w:r>
                                </w:p>
                                <w:p w14:paraId="7B672237" w14:textId="77777777" w:rsidR="00403EB8" w:rsidRPr="00B01AA2" w:rsidRDefault="00403EB8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Ski Jumps (4 Jumps)</w:t>
                                  </w:r>
                                </w:p>
                                <w:p w14:paraId="3E988141" w14:textId="77777777" w:rsidR="00403EB8" w:rsidRPr="00B01AA2" w:rsidRDefault="00403EB8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Double Under (4 Jumps)</w:t>
                                  </w:r>
                                </w:p>
                                <w:p w14:paraId="5227AE8C" w14:textId="77777777" w:rsidR="00403EB8" w:rsidRDefault="00403EB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55533A" id="Text Box 78" o:spid="_x0000_s1038" type="#_x0000_t202" style="position:absolute;margin-left:84.8pt;margin-top:11.6pt;width:329.05pt;height:88.6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" filled="f" stroked="f">
                      <v:textbox>
                        <w:txbxContent>
                          <w:p w14:paraId="142D45DB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asic Jump (4 Jumps)</w:t>
                            </w:r>
                          </w:p>
                          <w:p w14:paraId="27DD99EF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Ski Jumps (4 Jumps)</w:t>
                            </w:r>
                          </w:p>
                          <w:p w14:paraId="7B672237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Ski Jumps (4 Jumps)</w:t>
                            </w:r>
                          </w:p>
                          <w:p w14:paraId="3E988141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Double Under (4 Jumps)</w:t>
                            </w:r>
                          </w:p>
                          <w:p w14:paraId="5227AE8C" w14:textId="77777777" w:rsidR="00EA2234" w:rsidRDefault="00EA2234"/>
                        </w:txbxContent>
                      </v:textbox>
                    </v:shape>
                  </w:pict>
                </mc:Fallback>
              </mc:AlternateContent>
            </w:r>
          </w:p>
          <w:p w14:paraId="4EE911B0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E5865CD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004653A6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503C98B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1D57A2DB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384FBFE2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66810DE7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FFF37B9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D09A81E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6838719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EE2C232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791A124" w14:textId="77777777" w:rsidR="003C2FBF" w:rsidRDefault="003C2FBF" w:rsidP="00B01AA2">
            <w:pPr>
              <w:rPr>
                <w:rFonts w:ascii="Arial" w:hAnsi="Arial" w:cs="Arial"/>
              </w:rPr>
            </w:pPr>
          </w:p>
        </w:tc>
      </w:tr>
    </w:tbl>
    <w:p w14:paraId="2E356A4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523B2E50" w14:textId="3A243B07" w:rsidR="006D6B4C" w:rsidRDefault="003C2FB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3536" behindDoc="1" locked="0" layoutInCell="1" allowOverlap="1" wp14:anchorId="5FAB2352" wp14:editId="7421D65F">
            <wp:simplePos x="0" y="0"/>
            <wp:positionH relativeFrom="margin">
              <wp:posOffset>504964</wp:posOffset>
            </wp:positionH>
            <wp:positionV relativeFrom="paragraph">
              <wp:posOffset>122555</wp:posOffset>
            </wp:positionV>
            <wp:extent cx="8137882" cy="327660"/>
            <wp:effectExtent l="0" t="0" r="0" b="254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1B8EF4" w14:textId="54D1B653" w:rsidR="006D6B4C" w:rsidRPr="003C2FB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3C2FB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70258258" w14:textId="77777777" w:rsidR="003C2FBF" w:rsidRDefault="003C2FBF" w:rsidP="00764371">
      <w:pPr>
        <w:jc w:val="center"/>
        <w:rPr>
          <w:rFonts w:ascii="Arial" w:hAnsi="Arial" w:cs="Arial"/>
        </w:rPr>
      </w:pPr>
    </w:p>
    <w:p w14:paraId="5A47F816" w14:textId="47D7805A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3 protein foods.</w:t>
      </w:r>
    </w:p>
    <w:p w14:paraId="16054ED8" w14:textId="1409995E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998554" wp14:editId="1B97A166">
                <wp:simplePos x="0" y="0"/>
                <wp:positionH relativeFrom="margin">
                  <wp:align>center</wp:align>
                </wp:positionH>
                <wp:positionV relativeFrom="paragraph">
                  <wp:posOffset>126365</wp:posOffset>
                </wp:positionV>
                <wp:extent cx="8412480" cy="379095"/>
                <wp:effectExtent l="0" t="0" r="0" b="1905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D86CE" w14:textId="77777777" w:rsidR="00403EB8" w:rsidRPr="00C53B6A" w:rsidRDefault="00403EB8" w:rsidP="00C53B6A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C53B6A">
                              <w:rPr>
                                <w:rFonts w:ascii="Arial" w:hAnsi="Arial" w:cs="Arial"/>
                                <w:i/>
                              </w:rPr>
                              <w:t>A: Beans, Soy/Tofu, Grilled Chicken, Fish, and many, many more!</w:t>
                            </w:r>
                          </w:p>
                          <w:p w14:paraId="5EDF784C" w14:textId="77777777" w:rsidR="00403EB8" w:rsidRPr="00C53B6A" w:rsidRDefault="00403EB8" w:rsidP="00C53B6A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98554" id="Text Box 22" o:spid="_x0000_s1039" type="#_x0000_t202" style="position:absolute;left:0;text-align:left;margin-left:0;margin-top:9.95pt;width:662.4pt;height:29.85pt;rotation:180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" filled="f" stroked="f">
                <v:textbox>
                  <w:txbxContent>
                    <w:p w14:paraId="670D86CE" w14:textId="77777777" w:rsidR="00EA2234" w:rsidRPr="00C53B6A" w:rsidRDefault="00EA2234" w:rsidP="00C53B6A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C53B6A">
                        <w:rPr>
                          <w:rFonts w:ascii="Arial" w:hAnsi="Arial" w:cs="Arial"/>
                          <w:i/>
                        </w:rPr>
                        <w:t>A: Beans, Soy/Tofu, Grilled Chicken, Fish, and many, many more!</w:t>
                      </w:r>
                    </w:p>
                    <w:p w14:paraId="5EDF784C" w14:textId="77777777" w:rsidR="00EA2234" w:rsidRPr="00C53B6A" w:rsidRDefault="00EA2234" w:rsidP="00C53B6A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F33F4C" w14:textId="6684E9C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3B755B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47B1C0E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9436F8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7B1AA50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839B13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517E3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11F2F5" w14:textId="344150C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13A2851C" w14:textId="4F3609F0" w:rsidR="006D6B4C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5584" behindDoc="1" locked="0" layoutInCell="1" allowOverlap="1" wp14:anchorId="11E36DD3" wp14:editId="1DBDF35E">
            <wp:simplePos x="0" y="0"/>
            <wp:positionH relativeFrom="margin">
              <wp:align>center</wp:align>
            </wp:positionH>
            <wp:positionV relativeFrom="paragraph">
              <wp:posOffset>64135</wp:posOffset>
            </wp:positionV>
            <wp:extent cx="8436257" cy="493649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936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EE446" w14:textId="5DCFA107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6608" behindDoc="1" locked="0" layoutInCell="1" allowOverlap="1" wp14:anchorId="546CA224" wp14:editId="402DD671">
            <wp:simplePos x="0" y="0"/>
            <wp:positionH relativeFrom="margin">
              <wp:align>center</wp:align>
            </wp:positionH>
            <wp:positionV relativeFrom="paragraph">
              <wp:posOffset>119038</wp:posOffset>
            </wp:positionV>
            <wp:extent cx="8137882" cy="327660"/>
            <wp:effectExtent l="0" t="0" r="0" b="254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9506C" w14:textId="77777777" w:rsidR="006D6B4C" w:rsidRPr="007000F0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000F0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17EF237E" w14:textId="305B6D1E" w:rsidR="006D6B4C" w:rsidRDefault="007000F0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5520" behindDoc="0" locked="0" layoutInCell="1" allowOverlap="1" wp14:anchorId="4A333E4C" wp14:editId="0FE57218">
            <wp:simplePos x="0" y="0"/>
            <wp:positionH relativeFrom="column">
              <wp:posOffset>764638</wp:posOffset>
            </wp:positionH>
            <wp:positionV relativeFrom="paragraph">
              <wp:posOffset>164856</wp:posOffset>
            </wp:positionV>
            <wp:extent cx="3200400" cy="3200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rvival-8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72881D27" w14:textId="77777777" w:rsidTr="00B01AA2">
        <w:trPr>
          <w:trHeight w:val="215"/>
        </w:trPr>
        <w:tc>
          <w:tcPr>
            <w:tcW w:w="5256" w:type="dxa"/>
          </w:tcPr>
          <w:p w14:paraId="4C314D99" w14:textId="6C7DC780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1A7AC299" w14:textId="2AC3F313" w:rsidR="006D6B4C" w:rsidRPr="00B01AA2" w:rsidRDefault="006D6B4C" w:rsidP="007000F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6AD35C7F" w14:textId="53F94293" w:rsidR="006D6B4C" w:rsidRDefault="006D6B4C" w:rsidP="006D6B4C">
      <w:pPr>
        <w:jc w:val="center"/>
        <w:rPr>
          <w:rFonts w:ascii="Arial" w:hAnsi="Arial" w:cs="Arial"/>
        </w:rPr>
      </w:pPr>
    </w:p>
    <w:p w14:paraId="499073BD" w14:textId="033910DE" w:rsidR="006D6B4C" w:rsidRDefault="006D6B4C" w:rsidP="006D6B4C">
      <w:pPr>
        <w:jc w:val="center"/>
        <w:rPr>
          <w:rFonts w:ascii="Arial" w:hAnsi="Arial" w:cs="Arial"/>
        </w:rPr>
      </w:pPr>
    </w:p>
    <w:p w14:paraId="45CDD602" w14:textId="4BB09E4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497DBE1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50DAEF59" w14:textId="547E8ABB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7A1D1467" w14:textId="159D12A2" w:rsidR="00765F02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62F1EA4" wp14:editId="4978CF42">
                <wp:simplePos x="0" y="0"/>
                <wp:positionH relativeFrom="column">
                  <wp:posOffset>4211955</wp:posOffset>
                </wp:positionH>
                <wp:positionV relativeFrom="paragraph">
                  <wp:posOffset>43180</wp:posOffset>
                </wp:positionV>
                <wp:extent cx="4262755" cy="1336040"/>
                <wp:effectExtent l="0" t="0" r="0" b="10160"/>
                <wp:wrapSquare wrapText="bothSides"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2755" cy="1336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C8138" w14:textId="77777777" w:rsidR="00403EB8" w:rsidRDefault="00403EB8" w:rsidP="007000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Create a new Endurance Rhyme that includes a fruit or vegetable.</w:t>
                            </w:r>
                          </w:p>
                          <w:p w14:paraId="216589E0" w14:textId="22E35731" w:rsidR="00403EB8" w:rsidRPr="007000F0" w:rsidRDefault="00403EB8" w:rsidP="007000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7000F0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hen perform the rhyme while jumping a short rop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2F1EA4" id="Text_x0020_Box_x0020_77" o:spid="_x0000_s1040" type="#_x0000_t202" style="position:absolute;left:0;text-align:left;margin-left:331.65pt;margin-top:3.4pt;width:335.65pt;height:105.2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" filled="f" stroked="f">
                <v:textbox>
                  <w:txbxContent>
                    <w:p w14:paraId="7BAC8138" w14:textId="77777777" w:rsidR="00EA2234" w:rsidRDefault="00EA2234" w:rsidP="007000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Create a new Endurance Rhyme that includes a fruit or vegetable.</w:t>
                      </w:r>
                    </w:p>
                    <w:p w14:paraId="216589E0" w14:textId="22E35731" w:rsidR="00EA2234" w:rsidRPr="007000F0" w:rsidRDefault="00EA2234" w:rsidP="007000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7000F0">
                        <w:rPr>
                          <w:rFonts w:ascii="Arial" w:hAnsi="Arial" w:cs="Arial"/>
                          <w:sz w:val="32"/>
                          <w:szCs w:val="32"/>
                        </w:rPr>
                        <w:t>Then perform the rhyme while jumping a short rop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A4A2E9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6F0AA945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70CBA19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E4C18A4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185A10F7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7D401230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1E06A6E3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03D183A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42D720AB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52498ED9" w14:textId="67281A55" w:rsidR="00765F02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7632" behindDoc="1" locked="0" layoutInCell="1" allowOverlap="1" wp14:anchorId="041FDC0F" wp14:editId="62EEB518">
            <wp:simplePos x="0" y="0"/>
            <wp:positionH relativeFrom="margin">
              <wp:align>center</wp:align>
            </wp:positionH>
            <wp:positionV relativeFrom="paragraph">
              <wp:posOffset>143510</wp:posOffset>
            </wp:positionV>
            <wp:extent cx="8137882" cy="327660"/>
            <wp:effectExtent l="0" t="0" r="0" b="254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CB0ED" w14:textId="20394081" w:rsidR="006D6B4C" w:rsidRPr="007000F0" w:rsidRDefault="006D6B4C" w:rsidP="005A2C44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000F0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75CCBB1D" w14:textId="77777777" w:rsidR="00765F02" w:rsidRDefault="00765F02" w:rsidP="005A2C44">
      <w:pPr>
        <w:jc w:val="center"/>
        <w:rPr>
          <w:rFonts w:ascii="Arial" w:hAnsi="Arial" w:cs="Arial"/>
        </w:rPr>
      </w:pPr>
    </w:p>
    <w:p w14:paraId="3D8B2C9C" w14:textId="77777777" w:rsidR="00765F02" w:rsidRPr="00EA2234" w:rsidRDefault="006D6B4C" w:rsidP="006D6B4C">
      <w:pPr>
        <w:jc w:val="center"/>
        <w:rPr>
          <w:rFonts w:ascii="Arial" w:hAnsi="Arial" w:cs="Arial"/>
          <w:sz w:val="26"/>
          <w:szCs w:val="26"/>
        </w:rPr>
      </w:pPr>
      <w:r w:rsidRPr="00EA2234">
        <w:rPr>
          <w:rFonts w:ascii="Arial" w:hAnsi="Arial" w:cs="Arial"/>
          <w:sz w:val="26"/>
          <w:szCs w:val="26"/>
        </w:rPr>
        <w:t xml:space="preserve">Q: </w:t>
      </w:r>
      <w:r w:rsidR="005A2C44" w:rsidRPr="00EA2234">
        <w:rPr>
          <w:rFonts w:ascii="Arial" w:hAnsi="Arial" w:cs="Arial"/>
          <w:sz w:val="26"/>
          <w:szCs w:val="26"/>
        </w:rPr>
        <w:t xml:space="preserve">Foods of different color provide important micronutrients that help your body work the right way. </w:t>
      </w:r>
    </w:p>
    <w:p w14:paraId="6C7C6191" w14:textId="47A74BFA" w:rsidR="006D6B4C" w:rsidRDefault="005A2C44" w:rsidP="006D6B4C">
      <w:pPr>
        <w:jc w:val="center"/>
        <w:rPr>
          <w:rFonts w:ascii="Arial" w:hAnsi="Arial" w:cs="Arial"/>
        </w:rPr>
      </w:pPr>
      <w:r w:rsidRPr="00EA2234">
        <w:rPr>
          <w:rFonts w:ascii="Arial" w:hAnsi="Arial" w:cs="Arial"/>
          <w:sz w:val="26"/>
          <w:szCs w:val="26"/>
        </w:rPr>
        <w:t xml:space="preserve">Name </w:t>
      </w:r>
      <w:r w:rsidR="009E0D72">
        <w:rPr>
          <w:rFonts w:ascii="Arial" w:hAnsi="Arial" w:cs="Arial"/>
          <w:sz w:val="26"/>
          <w:szCs w:val="26"/>
        </w:rPr>
        <w:t xml:space="preserve">3 </w:t>
      </w:r>
      <w:r w:rsidRPr="00EA2234">
        <w:rPr>
          <w:rFonts w:ascii="Arial" w:hAnsi="Arial" w:cs="Arial"/>
          <w:sz w:val="26"/>
          <w:szCs w:val="26"/>
        </w:rPr>
        <w:t xml:space="preserve">foods </w:t>
      </w:r>
      <w:r w:rsidR="009E0D72">
        <w:rPr>
          <w:rFonts w:ascii="Arial" w:hAnsi="Arial" w:cs="Arial"/>
          <w:sz w:val="26"/>
          <w:szCs w:val="26"/>
        </w:rPr>
        <w:t>that are each a</w:t>
      </w:r>
      <w:r w:rsidRPr="00EA2234">
        <w:rPr>
          <w:rFonts w:ascii="Arial" w:hAnsi="Arial" w:cs="Arial"/>
          <w:sz w:val="26"/>
          <w:szCs w:val="26"/>
        </w:rPr>
        <w:t xml:space="preserve"> different color</w:t>
      </w:r>
      <w:r>
        <w:rPr>
          <w:rFonts w:ascii="Arial" w:hAnsi="Arial" w:cs="Arial"/>
        </w:rPr>
        <w:t>.</w:t>
      </w:r>
    </w:p>
    <w:p w14:paraId="7AB7DFF9" w14:textId="19F484EC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28C05A" wp14:editId="1219FA6B">
                <wp:simplePos x="0" y="0"/>
                <wp:positionH relativeFrom="margin">
                  <wp:align>center</wp:align>
                </wp:positionH>
                <wp:positionV relativeFrom="paragraph">
                  <wp:posOffset>97155</wp:posOffset>
                </wp:positionV>
                <wp:extent cx="8412480" cy="379095"/>
                <wp:effectExtent l="0" t="0" r="0" b="190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C9EE4D" w14:textId="77777777" w:rsidR="00403EB8" w:rsidRPr="00C53B6A" w:rsidRDefault="00403EB8" w:rsidP="00C53B6A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C53B6A">
                              <w:rPr>
                                <w:rFonts w:ascii="Arial" w:hAnsi="Arial" w:cs="Arial"/>
                                <w:i/>
                              </w:rPr>
                              <w:t>A: Carrot (orange), Grape (blue or green), Corn (yellow)</w:t>
                            </w:r>
                          </w:p>
                          <w:p w14:paraId="2BC4997B" w14:textId="77777777" w:rsidR="00403EB8" w:rsidRPr="00430608" w:rsidRDefault="00403EB8" w:rsidP="00C53B6A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8C05A" id="Text Box 20" o:spid="_x0000_s1041" type="#_x0000_t202" style="position:absolute;left:0;text-align:left;margin-left:0;margin-top:7.65pt;width:662.4pt;height:29.85pt;rotation:180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" filled="f" stroked="f">
                <v:textbox>
                  <w:txbxContent>
                    <w:p w14:paraId="62C9EE4D" w14:textId="77777777" w:rsidR="00EA2234" w:rsidRPr="00C53B6A" w:rsidRDefault="00EA2234" w:rsidP="00C53B6A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C53B6A">
                        <w:rPr>
                          <w:rFonts w:ascii="Arial" w:hAnsi="Arial" w:cs="Arial"/>
                          <w:i/>
                        </w:rPr>
                        <w:t>A: Carrot (orange), Grape (blue or green), Corn (yellow)</w:t>
                      </w:r>
                    </w:p>
                    <w:p w14:paraId="2BC4997B" w14:textId="77777777" w:rsidR="00EA2234" w:rsidRPr="00430608" w:rsidRDefault="00EA2234" w:rsidP="00C53B6A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68567C" w14:textId="7E97A07B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5BE1F85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965383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B2A5D1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341FD4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59EFA18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EED280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9CBE71D" w14:textId="781A8BE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4E6E2D69" w14:textId="148535F9" w:rsidR="006D6B4C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9680" behindDoc="1" locked="0" layoutInCell="1" allowOverlap="1" wp14:anchorId="38E80E94" wp14:editId="16462D49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8430571" cy="4707890"/>
            <wp:effectExtent l="0" t="0" r="254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571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8043B" w14:textId="158523BD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0704" behindDoc="1" locked="0" layoutInCell="1" allowOverlap="1" wp14:anchorId="1CACF244" wp14:editId="4703A151">
            <wp:simplePos x="0" y="0"/>
            <wp:positionH relativeFrom="margin">
              <wp:align>center</wp:align>
            </wp:positionH>
            <wp:positionV relativeFrom="paragraph">
              <wp:posOffset>91734</wp:posOffset>
            </wp:positionV>
            <wp:extent cx="8137882" cy="327660"/>
            <wp:effectExtent l="0" t="0" r="0" b="254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D0E1DE" w14:textId="3D415021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2F7601DA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21E1FEC0" w14:textId="77777777" w:rsidTr="00B01AA2">
        <w:trPr>
          <w:trHeight w:val="215"/>
        </w:trPr>
        <w:tc>
          <w:tcPr>
            <w:tcW w:w="5256" w:type="dxa"/>
          </w:tcPr>
          <w:p w14:paraId="5D31D9F1" w14:textId="529651A0" w:rsidR="006D6B4C" w:rsidRDefault="00B01AA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53472" behindDoc="0" locked="0" layoutInCell="1" allowOverlap="1" wp14:anchorId="37F40252" wp14:editId="68851974">
                  <wp:simplePos x="0" y="0"/>
                  <wp:positionH relativeFrom="column">
                    <wp:posOffset>693567</wp:posOffset>
                  </wp:positionH>
                  <wp:positionV relativeFrom="paragraph">
                    <wp:posOffset>45183</wp:posOffset>
                  </wp:positionV>
                  <wp:extent cx="3200400" cy="320040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urvival-9-01-0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5C82D2E8" w14:textId="73A6CF66" w:rsidR="006D6B4C" w:rsidRPr="00B01AA2" w:rsidRDefault="006D6B4C" w:rsidP="00765F02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75F6D7E0" w14:textId="5F84E2C9" w:rsidR="006D6B4C" w:rsidRDefault="006D6B4C" w:rsidP="006D6B4C">
      <w:pPr>
        <w:jc w:val="center"/>
        <w:rPr>
          <w:rFonts w:ascii="Arial" w:hAnsi="Arial" w:cs="Arial"/>
        </w:rPr>
      </w:pPr>
    </w:p>
    <w:p w14:paraId="19C49B32" w14:textId="76B79D53" w:rsidR="006D6B4C" w:rsidRDefault="006D6B4C" w:rsidP="006D6B4C">
      <w:pPr>
        <w:jc w:val="center"/>
        <w:rPr>
          <w:rFonts w:ascii="Arial" w:hAnsi="Arial" w:cs="Arial"/>
        </w:rPr>
      </w:pPr>
    </w:p>
    <w:p w14:paraId="47B7AEFC" w14:textId="0E8209B3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4FE5055" wp14:editId="2DBAE415">
                <wp:simplePos x="0" y="0"/>
                <wp:positionH relativeFrom="column">
                  <wp:posOffset>4437380</wp:posOffset>
                </wp:positionH>
                <wp:positionV relativeFrom="paragraph">
                  <wp:posOffset>80010</wp:posOffset>
                </wp:positionV>
                <wp:extent cx="3841115" cy="2179955"/>
                <wp:effectExtent l="0" t="0" r="0" b="4445"/>
                <wp:wrapSquare wrapText="bothSides"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1115" cy="2179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BC863" w14:textId="77777777" w:rsidR="00403EB8" w:rsidRPr="00765F02" w:rsidRDefault="00403EB8" w:rsidP="00765F02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765F02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ecite:</w:t>
                            </w:r>
                          </w:p>
                          <w:p w14:paraId="1C838942" w14:textId="77777777" w:rsidR="00403EB8" w:rsidRPr="00B01AA2" w:rsidRDefault="00403EB8" w:rsidP="00765F02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I love carrots. I love Peas.</w:t>
                            </w:r>
                          </w:p>
                          <w:p w14:paraId="7D357639" w14:textId="77777777" w:rsidR="00403EB8" w:rsidRPr="00B01AA2" w:rsidRDefault="00403EB8" w:rsidP="00765F02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Grab your rope and follow me.</w:t>
                            </w:r>
                          </w:p>
                          <w:p w14:paraId="07057354" w14:textId="77777777" w:rsidR="00403EB8" w:rsidRPr="00B01AA2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ide turns, 2, 3, 4</w:t>
                            </w:r>
                          </w:p>
                          <w:p w14:paraId="7726127D" w14:textId="77777777" w:rsidR="00403EB8" w:rsidRPr="00B01AA2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Bell Jump, 2, 3, 4</w:t>
                            </w:r>
                          </w:p>
                          <w:p w14:paraId="6080C420" w14:textId="77777777" w:rsidR="00403EB8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ki Jumps, 2, 3, 4</w:t>
                            </w:r>
                          </w:p>
                          <w:p w14:paraId="160AF430" w14:textId="46F0FC9C" w:rsidR="00403EB8" w:rsidRPr="00765F02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765F0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traddle, 2, 3,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FE5055" id="Text Box 76" o:spid="_x0000_s1042" type="#_x0000_t202" style="position:absolute;left:0;text-align:left;margin-left:349.4pt;margin-top:6.3pt;width:302.45pt;height:171.65pt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" filled="f" stroked="f">
                <v:textbox>
                  <w:txbxContent>
                    <w:p w14:paraId="7C3BC863" w14:textId="77777777" w:rsidR="00EA2234" w:rsidRPr="00765F02" w:rsidRDefault="00EA2234" w:rsidP="00765F02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765F02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ecite:</w:t>
                      </w:r>
                    </w:p>
                    <w:p w14:paraId="1C838942" w14:textId="77777777" w:rsidR="00EA2234" w:rsidRPr="00B01AA2" w:rsidRDefault="00EA2234" w:rsidP="00765F02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I love carrots. I love Peas.</w:t>
                      </w:r>
                    </w:p>
                    <w:p w14:paraId="7D357639" w14:textId="77777777" w:rsidR="00EA2234" w:rsidRPr="00B01AA2" w:rsidRDefault="00EA2234" w:rsidP="00765F02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Grab your rope and follow me.</w:t>
                      </w:r>
                    </w:p>
                    <w:p w14:paraId="07057354" w14:textId="77777777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Side turns, 2, 3, 4</w:t>
                      </w:r>
                    </w:p>
                    <w:p w14:paraId="7726127D" w14:textId="77777777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Bell Jump, 2, 3, 4</w:t>
                      </w:r>
                    </w:p>
                    <w:p w14:paraId="6080C420" w14:textId="77777777" w:rsidR="00EA2234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Ski Jumps, 2, 3, 4</w:t>
                      </w:r>
                    </w:p>
                    <w:p w14:paraId="160AF430" w14:textId="46F0FC9C" w:rsidR="00EA2234" w:rsidRPr="00765F0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765F02">
                        <w:rPr>
                          <w:rFonts w:ascii="Arial" w:hAnsi="Arial" w:cs="Arial"/>
                          <w:sz w:val="32"/>
                          <w:szCs w:val="32"/>
                        </w:rPr>
                        <w:t>Straddle, 2, 3,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C0E777" w14:textId="408A2389" w:rsidR="00765F02" w:rsidRDefault="00765F02" w:rsidP="006D6B4C">
      <w:pPr>
        <w:jc w:val="center"/>
        <w:rPr>
          <w:rFonts w:ascii="Arial" w:hAnsi="Arial" w:cs="Arial"/>
        </w:rPr>
      </w:pPr>
    </w:p>
    <w:p w14:paraId="3F7CABFA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CDE7774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D996A9D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19C0232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90D071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3D4D4E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6F9089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ACCA003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72394A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B0A33AA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16CE3A9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966C19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61E30C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6C7BD58" w14:textId="55744E13" w:rsidR="00765F02" w:rsidRDefault="00D41EF7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1728" behindDoc="1" locked="0" layoutInCell="1" allowOverlap="1" wp14:anchorId="1CE67BE3" wp14:editId="37485380">
            <wp:simplePos x="0" y="0"/>
            <wp:positionH relativeFrom="margin">
              <wp:align>center</wp:align>
            </wp:positionH>
            <wp:positionV relativeFrom="paragraph">
              <wp:posOffset>100965</wp:posOffset>
            </wp:positionV>
            <wp:extent cx="8137882" cy="327660"/>
            <wp:effectExtent l="0" t="0" r="0" b="254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83A4F" w14:textId="0C4C606D" w:rsidR="006D6B4C" w:rsidRP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616F7F7A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1CF1F558" w14:textId="0D58A725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Why is it important to choose healthy foods and correct portion sizes?</w:t>
      </w:r>
    </w:p>
    <w:p w14:paraId="095DE233" w14:textId="647AC579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BA957A" wp14:editId="110B6FB1">
                <wp:simplePos x="0" y="0"/>
                <wp:positionH relativeFrom="column">
                  <wp:posOffset>344170</wp:posOffset>
                </wp:positionH>
                <wp:positionV relativeFrom="paragraph">
                  <wp:posOffset>109220</wp:posOffset>
                </wp:positionV>
                <wp:extent cx="8412480" cy="379095"/>
                <wp:effectExtent l="0" t="0" r="0" b="190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D2FFFA" w14:textId="77777777" w:rsidR="00403EB8" w:rsidRPr="00430608" w:rsidRDefault="00403EB8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To maintain a healthy weight, to grow strong and lean, to have enough energy to be active, and to fight off disease.</w:t>
                            </w:r>
                          </w:p>
                          <w:p w14:paraId="29CC5411" w14:textId="77777777" w:rsidR="00403EB8" w:rsidRPr="00430608" w:rsidRDefault="00403EB8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A957A" id="Text Box 19" o:spid="_x0000_s1043" type="#_x0000_t202" style="position:absolute;left:0;text-align:left;margin-left:27.1pt;margin-top:8.6pt;width:662.4pt;height:29.85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" filled="f" stroked="f">
                <v:textbox>
                  <w:txbxContent>
                    <w:p w14:paraId="14D2FFFA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To maintain a healthy weight, to grow strong and lean, to have enough energy to be active, and to fight off disease.</w:t>
                      </w:r>
                    </w:p>
                    <w:p w14:paraId="29CC5411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02ABA9" w14:textId="7F25B417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D4F5092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3B24DBE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014D41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A19E99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F22771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8402453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6D2BD3E" w14:textId="2D765E8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DB2C2F2" w14:textId="4E90F8AC" w:rsidR="006D6B4C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23776" behindDoc="1" locked="0" layoutInCell="1" allowOverlap="1" wp14:anchorId="043C41F6" wp14:editId="0715F6AF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8430571" cy="4707890"/>
            <wp:effectExtent l="0" t="0" r="254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571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072B1F" w14:textId="2AA0D03A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4800" behindDoc="1" locked="0" layoutInCell="1" allowOverlap="1" wp14:anchorId="232E67EC" wp14:editId="20D5930B">
            <wp:simplePos x="0" y="0"/>
            <wp:positionH relativeFrom="margin">
              <wp:align>center</wp:align>
            </wp:positionH>
            <wp:positionV relativeFrom="paragraph">
              <wp:posOffset>113030</wp:posOffset>
            </wp:positionV>
            <wp:extent cx="8137882" cy="327660"/>
            <wp:effectExtent l="0" t="0" r="0" b="254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EDAC6F" w14:textId="77777777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31FCF52B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050B7C5" w14:textId="72B115DE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1424" behindDoc="0" locked="0" layoutInCell="1" allowOverlap="1" wp14:anchorId="25C8116E" wp14:editId="0EA0D25F">
            <wp:simplePos x="0" y="0"/>
            <wp:positionH relativeFrom="column">
              <wp:posOffset>525145</wp:posOffset>
            </wp:positionH>
            <wp:positionV relativeFrom="paragraph">
              <wp:posOffset>30480</wp:posOffset>
            </wp:positionV>
            <wp:extent cx="3200400" cy="3200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urvival-10-0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A6E45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493E84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941D3F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D6E6A9A" w14:textId="6E73C538" w:rsidR="00765F02" w:rsidRDefault="00765F02" w:rsidP="006D6B4C">
      <w:pPr>
        <w:jc w:val="center"/>
        <w:rPr>
          <w:rFonts w:ascii="Arial" w:hAnsi="Arial" w:cs="Arial"/>
        </w:rPr>
      </w:pPr>
    </w:p>
    <w:p w14:paraId="4FFC59A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F0949D8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262B0F2" w14:textId="6A61DCBE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E47A89D" wp14:editId="475E5857">
                <wp:simplePos x="0" y="0"/>
                <wp:positionH relativeFrom="column">
                  <wp:posOffset>3790950</wp:posOffset>
                </wp:positionH>
                <wp:positionV relativeFrom="paragraph">
                  <wp:posOffset>-1270</wp:posOffset>
                </wp:positionV>
                <wp:extent cx="4698365" cy="1701800"/>
                <wp:effectExtent l="0" t="0" r="0" b="0"/>
                <wp:wrapSquare wrapText="bothSides"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170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DAD86" w14:textId="2707E428" w:rsidR="00403EB8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 w:rsidRPr="00765F0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Create a mini jump rope routine and perform it in unison as a group. The routine must have 2 tricks and 8 jum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47A89D" id="Text Box 75" o:spid="_x0000_s1044" type="#_x0000_t202" style="position:absolute;left:0;text-align:left;margin-left:298.5pt;margin-top:-.1pt;width:369.95pt;height:134pt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" filled="f" stroked="f">
                <v:textbox>
                  <w:txbxContent>
                    <w:p w14:paraId="5A6DAD86" w14:textId="2707E428" w:rsidR="00EA2234" w:rsidRDefault="00EA2234" w:rsidP="00765F02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 w:rsidRPr="00765F02">
                        <w:rPr>
                          <w:rFonts w:ascii="Arial" w:hAnsi="Arial" w:cs="Arial"/>
                          <w:sz w:val="32"/>
                          <w:szCs w:val="32"/>
                        </w:rPr>
                        <w:t>Create a mini jump rope routine and perform it in unison as a group. The routine must have 2 tricks and 8 jump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2B06B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0AD42F2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1EDF4A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0D0D55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AF2DB7A" w14:textId="77777777" w:rsidR="00765F02" w:rsidRDefault="00765F02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1"/>
        <w:gridCol w:w="3545"/>
      </w:tblGrid>
      <w:tr w:rsidR="00E82D81" w14:paraId="70B05C4F" w14:textId="77777777" w:rsidTr="00B01AA2">
        <w:tc>
          <w:tcPr>
            <w:tcW w:w="5256" w:type="dxa"/>
          </w:tcPr>
          <w:p w14:paraId="50563A1A" w14:textId="7EF75CD3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56273A50" w14:textId="77777777" w:rsidR="006D6B4C" w:rsidRDefault="006D6B4C" w:rsidP="00765F02">
            <w:pPr>
              <w:rPr>
                <w:rFonts w:ascii="Arial" w:hAnsi="Arial" w:cs="Arial"/>
                <w:sz w:val="32"/>
                <w:szCs w:val="32"/>
              </w:rPr>
            </w:pPr>
          </w:p>
          <w:p w14:paraId="39F4E621" w14:textId="77777777" w:rsidR="00765F02" w:rsidRDefault="00765F02" w:rsidP="00765F02">
            <w:pPr>
              <w:rPr>
                <w:rFonts w:ascii="Arial" w:hAnsi="Arial" w:cs="Arial"/>
                <w:sz w:val="32"/>
                <w:szCs w:val="32"/>
              </w:rPr>
            </w:pPr>
          </w:p>
          <w:p w14:paraId="16FFDC3A" w14:textId="5C004B56" w:rsidR="00765F02" w:rsidRPr="00765F02" w:rsidRDefault="00765F02" w:rsidP="00765F02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38D2283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15E17B4" w14:textId="18C6651B" w:rsidR="006D6B4C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5824" behindDoc="1" locked="0" layoutInCell="1" allowOverlap="1" wp14:anchorId="5BBB508F" wp14:editId="594279D1">
            <wp:simplePos x="0" y="0"/>
            <wp:positionH relativeFrom="margin">
              <wp:align>center</wp:align>
            </wp:positionH>
            <wp:positionV relativeFrom="paragraph">
              <wp:posOffset>90170</wp:posOffset>
            </wp:positionV>
            <wp:extent cx="8137882" cy="327660"/>
            <wp:effectExtent l="0" t="0" r="0" b="254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8E3F9" w14:textId="691BFA01" w:rsidR="006D6B4C" w:rsidRP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067F50EF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60EE6EDE" w14:textId="2D9C590B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the 5 food groups.</w:t>
      </w:r>
    </w:p>
    <w:p w14:paraId="36202952" w14:textId="2A6E2955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1C40AD" wp14:editId="65F69D37">
                <wp:simplePos x="0" y="0"/>
                <wp:positionH relativeFrom="column">
                  <wp:posOffset>918210</wp:posOffset>
                </wp:positionH>
                <wp:positionV relativeFrom="paragraph">
                  <wp:posOffset>89535</wp:posOffset>
                </wp:positionV>
                <wp:extent cx="7174230" cy="379095"/>
                <wp:effectExtent l="0" t="0" r="0" b="1905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A7559" w14:textId="77777777" w:rsidR="00403EB8" w:rsidRPr="00430608" w:rsidRDefault="00403EB8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Fruits, Vegetables, Protein, Grain, Calcium/Dairy</w:t>
                            </w:r>
                          </w:p>
                          <w:p w14:paraId="695B0760" w14:textId="77777777" w:rsidR="00403EB8" w:rsidRPr="00430608" w:rsidRDefault="00403EB8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C40AD" id="Text Box 17" o:spid="_x0000_s1045" type="#_x0000_t202" style="position:absolute;left:0;text-align:left;margin-left:72.3pt;margin-top:7.05pt;width:564.9pt;height:29.85pt;rotation:180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" filled="f" stroked="f">
                <v:textbox>
                  <w:txbxContent>
                    <w:p w14:paraId="6ABA7559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Fruits, Vegetables, Protein, Grain, Calcium/Dairy</w:t>
                      </w:r>
                    </w:p>
                    <w:p w14:paraId="695B0760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DEE99F" w14:textId="67D3263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18D347A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FBE2BA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D9D01D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B5CE8C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65AF94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B1AE519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1232075" w14:textId="31156F0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4BA11753" w14:textId="2AD8E1C4" w:rsidR="006D6B4C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27872" behindDoc="1" locked="0" layoutInCell="1" allowOverlap="1" wp14:anchorId="4C02B680" wp14:editId="0A1D3D8A">
            <wp:simplePos x="0" y="0"/>
            <wp:positionH relativeFrom="margin">
              <wp:align>center</wp:align>
            </wp:positionH>
            <wp:positionV relativeFrom="paragraph">
              <wp:posOffset>134620</wp:posOffset>
            </wp:positionV>
            <wp:extent cx="8430571" cy="4707890"/>
            <wp:effectExtent l="0" t="0" r="254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0571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0DF604" w14:textId="3906A381" w:rsidR="009658AE" w:rsidRDefault="00020D47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8896" behindDoc="1" locked="0" layoutInCell="1" allowOverlap="1" wp14:anchorId="3176D1BE" wp14:editId="7343E461">
            <wp:simplePos x="0" y="0"/>
            <wp:positionH relativeFrom="margin">
              <wp:align>center</wp:align>
            </wp:positionH>
            <wp:positionV relativeFrom="paragraph">
              <wp:posOffset>147320</wp:posOffset>
            </wp:positionV>
            <wp:extent cx="8137525" cy="323850"/>
            <wp:effectExtent l="0" t="0" r="0" b="635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5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08976D" w14:textId="1CFFE07C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2AA62D5B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765F02" w14:paraId="2D13582B" w14:textId="77777777" w:rsidTr="00B01AA2">
        <w:tc>
          <w:tcPr>
            <w:tcW w:w="5256" w:type="dxa"/>
          </w:tcPr>
          <w:p w14:paraId="4426C02B" w14:textId="79E23B71" w:rsidR="00765F02" w:rsidRDefault="00765F0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49376" behindDoc="0" locked="0" layoutInCell="1" allowOverlap="1" wp14:anchorId="715D6346" wp14:editId="1F042F01">
                  <wp:simplePos x="0" y="0"/>
                  <wp:positionH relativeFrom="column">
                    <wp:posOffset>497596</wp:posOffset>
                  </wp:positionH>
                  <wp:positionV relativeFrom="paragraph">
                    <wp:posOffset>116352</wp:posOffset>
                  </wp:positionV>
                  <wp:extent cx="3200400" cy="320040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urvival-11-01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A2A3E4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21A48077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7642EDA" w14:textId="626545C8" w:rsid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</w:t>
      </w:r>
    </w:p>
    <w:p w14:paraId="11723FC4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704EEDC" w14:textId="1F61C9EB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34C51A7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1E54470" w14:textId="058C05CE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BBF31DE" wp14:editId="092FB6AA">
                <wp:simplePos x="0" y="0"/>
                <wp:positionH relativeFrom="column">
                  <wp:posOffset>4269105</wp:posOffset>
                </wp:positionH>
                <wp:positionV relativeFrom="paragraph">
                  <wp:posOffset>7620</wp:posOffset>
                </wp:positionV>
                <wp:extent cx="3601085" cy="521335"/>
                <wp:effectExtent l="0" t="0" r="0" b="12065"/>
                <wp:wrapSquare wrapText="bothSides"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1085" cy="521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E2B60D" w14:textId="0694B3B1" w:rsidR="00403EB8" w:rsidRPr="00B01AA2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Side Turn Jump 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(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16 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Jumps)</w:t>
                            </w:r>
                          </w:p>
                          <w:p w14:paraId="66CCA3DF" w14:textId="77777777" w:rsidR="00403EB8" w:rsidRDefault="00403E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F31DE" id="Text_x0020_Box_x0020_74" o:spid="_x0000_s1046" type="#_x0000_t202" style="position:absolute;left:0;text-align:left;margin-left:336.15pt;margin-top:.6pt;width:283.55pt;height:41.05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" filled="f" stroked="f">
                <v:textbox>
                  <w:txbxContent>
                    <w:p w14:paraId="23E2B60D" w14:textId="0694B3B1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Side Turn Jump </w:t>
                      </w:r>
                      <w:r w:rsidR="00E82D81">
                        <w:rPr>
                          <w:rFonts w:ascii="Arial" w:hAnsi="Arial" w:cs="Arial"/>
                          <w:sz w:val="32"/>
                          <w:szCs w:val="32"/>
                        </w:rPr>
                        <w:t>(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16 </w:t>
                      </w:r>
                      <w:r w:rsidR="00E82D81">
                        <w:rPr>
                          <w:rFonts w:ascii="Arial" w:hAnsi="Arial" w:cs="Arial"/>
                          <w:sz w:val="32"/>
                          <w:szCs w:val="32"/>
                        </w:rPr>
                        <w:t>Jumps)</w:t>
                      </w:r>
                    </w:p>
                    <w:p w14:paraId="66CCA3DF" w14:textId="77777777" w:rsidR="00EA2234" w:rsidRDefault="00EA2234"/>
                  </w:txbxContent>
                </v:textbox>
                <w10:wrap type="square"/>
              </v:shape>
            </w:pict>
          </mc:Fallback>
        </mc:AlternateContent>
      </w:r>
    </w:p>
    <w:p w14:paraId="337F758C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BCD552D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F49669B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DF2182E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5B968EAD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9EC6741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D41EB60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24EF95A6" w14:textId="0B282FEF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164CB7A1" w14:textId="1FC3A0E5" w:rsidR="00765F02" w:rsidRDefault="00020D47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71904" behindDoc="1" locked="0" layoutInCell="1" allowOverlap="1" wp14:anchorId="7EEC07B9" wp14:editId="7AC3BB4C">
            <wp:simplePos x="0" y="0"/>
            <wp:positionH relativeFrom="margin">
              <wp:align>center</wp:align>
            </wp:positionH>
            <wp:positionV relativeFrom="paragraph">
              <wp:posOffset>155575</wp:posOffset>
            </wp:positionV>
            <wp:extent cx="8137525" cy="323850"/>
            <wp:effectExtent l="0" t="0" r="0" b="635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5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51EEA" w14:textId="182D696B" w:rsidR="006D6B4C" w:rsidRP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>N</w:t>
      </w:r>
      <w:r w:rsidR="006D6B4C" w:rsidRPr="00765F02">
        <w:rPr>
          <w:rFonts w:ascii="Arial" w:hAnsi="Arial" w:cs="Arial"/>
          <w:b/>
          <w:color w:val="FFFFFF" w:themeColor="background1"/>
          <w:sz w:val="28"/>
          <w:szCs w:val="28"/>
        </w:rPr>
        <w:t>utrition Challenge</w:t>
      </w:r>
    </w:p>
    <w:p w14:paraId="4F172E9D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2E5FCF93" w14:textId="43BC8D09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42C53" w:rsidRPr="00764371">
        <w:rPr>
          <w:rFonts w:ascii="Arial" w:hAnsi="Arial" w:cs="Arial"/>
          <w:sz w:val="28"/>
        </w:rPr>
        <w:t>What foods provide calcium?</w:t>
      </w:r>
      <w:r w:rsidR="00430608" w:rsidRPr="00430608">
        <w:rPr>
          <w:rFonts w:ascii="Arial" w:hAnsi="Arial" w:cs="Arial"/>
          <w:noProof/>
        </w:rPr>
        <w:t xml:space="preserve"> </w:t>
      </w:r>
    </w:p>
    <w:p w14:paraId="2CAB08B4" w14:textId="0A7880F4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5217D3" wp14:editId="39E103DA">
                <wp:simplePos x="0" y="0"/>
                <wp:positionH relativeFrom="column">
                  <wp:posOffset>918210</wp:posOffset>
                </wp:positionH>
                <wp:positionV relativeFrom="paragraph">
                  <wp:posOffset>133350</wp:posOffset>
                </wp:positionV>
                <wp:extent cx="7174230" cy="379095"/>
                <wp:effectExtent l="0" t="0" r="0" b="190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B1263A" w14:textId="54785C15" w:rsidR="00403EB8" w:rsidRPr="00430608" w:rsidRDefault="00403EB8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Cheese, Yogurt, Milk, Spinach, Enriched Orange Juice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, and more!</w:t>
                            </w:r>
                          </w:p>
                          <w:p w14:paraId="6A977B02" w14:textId="77777777" w:rsidR="00403EB8" w:rsidRPr="00430608" w:rsidRDefault="00403EB8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217D3" id="Text_x0020_Box_x0020_15" o:spid="_x0000_s1047" type="#_x0000_t202" style="position:absolute;left:0;text-align:left;margin-left:72.3pt;margin-top:10.5pt;width:564.9pt;height:29.85pt;rotation:180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" filled="f" stroked="f">
                <v:textbox>
                  <w:txbxContent>
                    <w:p w14:paraId="57B1263A" w14:textId="54785C15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Cheese, Yogurt, Milk, Spinach, Enriched Orange Juice</w:t>
                      </w:r>
                      <w:r w:rsidR="00C45F7C">
                        <w:rPr>
                          <w:rFonts w:ascii="Arial" w:hAnsi="Arial" w:cs="Arial"/>
                          <w:i/>
                        </w:rPr>
                        <w:t>, and more!</w:t>
                      </w:r>
                    </w:p>
                    <w:p w14:paraId="6A977B02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FF8465" w14:textId="469CDA8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723387D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7F84F90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B524A3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EF64E0B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A1CAD9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93CA9D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D3AFAE3" w14:textId="1E5167C4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576958EA" w14:textId="6E7FE8AC" w:rsidR="003D3A14" w:rsidRDefault="00020D4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31968" behindDoc="1" locked="0" layoutInCell="1" allowOverlap="1" wp14:anchorId="4E2FD323" wp14:editId="4602FF1D">
            <wp:simplePos x="0" y="0"/>
            <wp:positionH relativeFrom="margin">
              <wp:align>center</wp:align>
            </wp:positionH>
            <wp:positionV relativeFrom="paragraph">
              <wp:posOffset>148590</wp:posOffset>
            </wp:positionV>
            <wp:extent cx="8435975" cy="4999990"/>
            <wp:effectExtent l="0" t="0" r="0" b="381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5000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3C24E" w14:textId="5F161DBE" w:rsidR="009658AE" w:rsidRDefault="000D16B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32992" behindDoc="1" locked="0" layoutInCell="1" allowOverlap="1" wp14:anchorId="407B920B" wp14:editId="450CA440">
            <wp:simplePos x="0" y="0"/>
            <wp:positionH relativeFrom="margin">
              <wp:align>center</wp:align>
            </wp:positionH>
            <wp:positionV relativeFrom="paragraph">
              <wp:posOffset>113030</wp:posOffset>
            </wp:positionV>
            <wp:extent cx="8137882" cy="327660"/>
            <wp:effectExtent l="0" t="0" r="0" b="254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105C3A" w14:textId="77777777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5AEE2C1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765F02" w14:paraId="5A58CF9B" w14:textId="77777777" w:rsidTr="00B01AA2">
        <w:trPr>
          <w:trHeight w:val="215"/>
        </w:trPr>
        <w:tc>
          <w:tcPr>
            <w:tcW w:w="5256" w:type="dxa"/>
          </w:tcPr>
          <w:p w14:paraId="613DDD1A" w14:textId="78AD1646" w:rsidR="00765F02" w:rsidRDefault="00765F0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45280" behindDoc="0" locked="0" layoutInCell="1" allowOverlap="1" wp14:anchorId="2A7AB82A" wp14:editId="30F8C9F1">
                  <wp:simplePos x="0" y="0"/>
                  <wp:positionH relativeFrom="margin">
                    <wp:posOffset>491783</wp:posOffset>
                  </wp:positionH>
                  <wp:positionV relativeFrom="paragraph">
                    <wp:posOffset>31359</wp:posOffset>
                  </wp:positionV>
                  <wp:extent cx="3200400" cy="320040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urvival-12-01-01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C2153A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1D6E495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AFF74D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532B387" w14:textId="1D9902E3" w:rsidR="00765F02" w:rsidRDefault="00765F02" w:rsidP="006D6B4C">
      <w:pPr>
        <w:jc w:val="center"/>
        <w:rPr>
          <w:rFonts w:ascii="Arial" w:hAnsi="Arial" w:cs="Arial"/>
        </w:rPr>
      </w:pPr>
    </w:p>
    <w:p w14:paraId="251DFDD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A9FD2A3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0606D2A" w14:textId="0227174E" w:rsidR="00765F02" w:rsidRDefault="00765F02" w:rsidP="006D6B4C">
      <w:pPr>
        <w:jc w:val="center"/>
        <w:rPr>
          <w:rFonts w:ascii="Arial" w:hAnsi="Arial" w:cs="Arial"/>
        </w:rPr>
      </w:pPr>
    </w:p>
    <w:p w14:paraId="7E48B5B4" w14:textId="30B5AFAD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D5981CE" wp14:editId="3577A500">
                <wp:simplePos x="0" y="0"/>
                <wp:positionH relativeFrom="column">
                  <wp:posOffset>3887470</wp:posOffset>
                </wp:positionH>
                <wp:positionV relativeFrom="paragraph">
                  <wp:posOffset>5715</wp:posOffset>
                </wp:positionV>
                <wp:extent cx="4826000" cy="1448435"/>
                <wp:effectExtent l="0" t="0" r="0" b="0"/>
                <wp:wrapSquare wrapText="bothSides"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0" cy="1448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D3569" w14:textId="47DD0748" w:rsidR="00403EB8" w:rsidRPr="00B01AA2" w:rsidRDefault="00403EB8" w:rsidP="0076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Speed Jump using a Basic Jump 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(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32 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J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umps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A6A7CCF" w14:textId="77777777" w:rsidR="00403EB8" w:rsidRDefault="00403E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5981CE" id="Text_x0020_Box_x0020_73" o:spid="_x0000_s1048" type="#_x0000_t202" style="position:absolute;left:0;text-align:left;margin-left:306.1pt;margin-top:.45pt;width:380pt;height:114.05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" filled="f" stroked="f">
                <v:textbox>
                  <w:txbxContent>
                    <w:p w14:paraId="2D8D3569" w14:textId="47DD0748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Speed Jump using a Basic Jump 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(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32 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J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umps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)</w:t>
                      </w:r>
                    </w:p>
                    <w:p w14:paraId="0A6A7CCF" w14:textId="77777777" w:rsidR="00EA2234" w:rsidRDefault="00EA2234"/>
                  </w:txbxContent>
                </v:textbox>
                <w10:wrap type="square"/>
              </v:shape>
            </w:pict>
          </mc:Fallback>
        </mc:AlternateContent>
      </w:r>
    </w:p>
    <w:p w14:paraId="466FA53D" w14:textId="5D308977" w:rsidR="00765F02" w:rsidRDefault="00765F02" w:rsidP="006D6B4C">
      <w:pPr>
        <w:jc w:val="center"/>
        <w:rPr>
          <w:rFonts w:ascii="Arial" w:hAnsi="Arial" w:cs="Arial"/>
        </w:rPr>
      </w:pPr>
    </w:p>
    <w:p w14:paraId="07D3E21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422EFE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B5A232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C022A9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A27A909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E8C861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0025AE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565614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9958CA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59358E1" w14:textId="280030EB" w:rsidR="006D6B4C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34016" behindDoc="1" locked="0" layoutInCell="1" allowOverlap="1" wp14:anchorId="5D3DA964" wp14:editId="14BCBC0A">
            <wp:simplePos x="0" y="0"/>
            <wp:positionH relativeFrom="margin">
              <wp:align>center</wp:align>
            </wp:positionH>
            <wp:positionV relativeFrom="paragraph">
              <wp:posOffset>122116</wp:posOffset>
            </wp:positionV>
            <wp:extent cx="8137882" cy="327660"/>
            <wp:effectExtent l="0" t="0" r="0" b="254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7882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3A134" w14:textId="16280F16" w:rsidR="006D6B4C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5941A7AD" w14:textId="46CA7CDA" w:rsidR="00765F02" w:rsidRP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ab/>
      </w:r>
    </w:p>
    <w:p w14:paraId="78C53D78" w14:textId="77777777" w:rsidR="00764371" w:rsidRDefault="006D6B4C" w:rsidP="006D6B4C">
      <w:pPr>
        <w:jc w:val="center"/>
        <w:rPr>
          <w:rFonts w:ascii="Arial" w:hAnsi="Arial" w:cs="Arial"/>
          <w:sz w:val="28"/>
        </w:rPr>
      </w:pPr>
      <w:r w:rsidRPr="00764371">
        <w:rPr>
          <w:rFonts w:ascii="Arial" w:hAnsi="Arial" w:cs="Arial"/>
          <w:sz w:val="28"/>
        </w:rPr>
        <w:t xml:space="preserve">Q: </w:t>
      </w:r>
      <w:r w:rsidR="00442C53" w:rsidRPr="00764371">
        <w:rPr>
          <w:rFonts w:ascii="Arial" w:hAnsi="Arial" w:cs="Arial"/>
          <w:sz w:val="28"/>
        </w:rPr>
        <w:t>If your group could make a healthy, whole-grain</w:t>
      </w:r>
      <w:r w:rsidR="00764371">
        <w:rPr>
          <w:rFonts w:ascii="Arial" w:hAnsi="Arial" w:cs="Arial"/>
          <w:sz w:val="28"/>
        </w:rPr>
        <w:t xml:space="preserve"> pizza,</w:t>
      </w:r>
    </w:p>
    <w:p w14:paraId="55CC2D58" w14:textId="41D42A57" w:rsidR="006D6B4C" w:rsidRDefault="00442C53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>what ingredient would you choose to top it with?</w:t>
      </w:r>
    </w:p>
    <w:p w14:paraId="14F460B6" w14:textId="38C5FEFF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F4DC4" wp14:editId="1FB156D8">
                <wp:simplePos x="0" y="0"/>
                <wp:positionH relativeFrom="margin">
                  <wp:align>center</wp:align>
                </wp:positionH>
                <wp:positionV relativeFrom="paragraph">
                  <wp:posOffset>29845</wp:posOffset>
                </wp:positionV>
                <wp:extent cx="7174230" cy="379095"/>
                <wp:effectExtent l="0" t="0" r="0" b="190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88E82B" w14:textId="77777777" w:rsidR="00403EB8" w:rsidRPr="00430608" w:rsidRDefault="00403EB8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There are a lot of answers to this question. For example, peppers, onions, pineapple, spinach</w:t>
                            </w:r>
                          </w:p>
                          <w:p w14:paraId="02DD10A9" w14:textId="77777777" w:rsidR="00403EB8" w:rsidRPr="00430608" w:rsidRDefault="00403EB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F4DC4" id="Text Box 14" o:spid="_x0000_s1049" type="#_x0000_t202" style="position:absolute;left:0;text-align:left;margin-left:0;margin-top:2.35pt;width:564.9pt;height:29.85pt;rotation:180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" filled="f" stroked="f">
                <v:textbox>
                  <w:txbxContent>
                    <w:p w14:paraId="7C88E82B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There are a lot of answers to this question. For example, peppers, onions, pineapple, spinach</w:t>
                      </w:r>
                    </w:p>
                    <w:p w14:paraId="02DD10A9" w14:textId="77777777" w:rsidR="00EA2234" w:rsidRPr="00430608" w:rsidRDefault="00EA2234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665F76" w14:textId="332BF796" w:rsidR="006D6B4C" w:rsidRPr="003A1F1D" w:rsidRDefault="006D6B4C" w:rsidP="00764371">
      <w:pPr>
        <w:jc w:val="center"/>
        <w:rPr>
          <w:rFonts w:ascii="Arial" w:hAnsi="Arial" w:cs="Arial"/>
        </w:rPr>
      </w:pPr>
    </w:p>
    <w:sectPr w:rsidR="006D6B4C" w:rsidRPr="003A1F1D" w:rsidSect="003D3A14">
      <w:headerReference w:type="default" r:id="rId2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34666D" w14:textId="77777777" w:rsidR="003743DE" w:rsidRDefault="003743DE" w:rsidP="003D3A14">
      <w:r>
        <w:separator/>
      </w:r>
    </w:p>
  </w:endnote>
  <w:endnote w:type="continuationSeparator" w:id="0">
    <w:p w14:paraId="116125B6" w14:textId="77777777" w:rsidR="003743DE" w:rsidRDefault="003743DE" w:rsidP="003D3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E4496" w14:textId="77777777" w:rsidR="003743DE" w:rsidRDefault="003743DE" w:rsidP="003D3A14">
      <w:r>
        <w:separator/>
      </w:r>
    </w:p>
  </w:footnote>
  <w:footnote w:type="continuationSeparator" w:id="0">
    <w:p w14:paraId="66F5FC4C" w14:textId="77777777" w:rsidR="003743DE" w:rsidRDefault="003743DE" w:rsidP="003D3A1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5F5F0D" w14:textId="33D50B28" w:rsidR="00403EB8" w:rsidRDefault="00403EB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FD90BA" wp14:editId="59794A2B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9144000" cy="109464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vivalModeStation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4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E29B6"/>
    <w:multiLevelType w:val="hybridMultilevel"/>
    <w:tmpl w:val="74A8D5B4"/>
    <w:lvl w:ilvl="0" w:tplc="F9D4C8FA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FD1398"/>
    <w:multiLevelType w:val="hybridMultilevel"/>
    <w:tmpl w:val="0910188A"/>
    <w:lvl w:ilvl="0" w:tplc="AE72BA66">
      <w:start w:val="1"/>
      <w:numFmt w:val="decimal"/>
      <w:lvlText w:val="%1."/>
      <w:lvlJc w:val="left"/>
      <w:pPr>
        <w:ind w:left="72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222585"/>
    <w:multiLevelType w:val="hybridMultilevel"/>
    <w:tmpl w:val="96DCE71C"/>
    <w:lvl w:ilvl="0" w:tplc="A28A3B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D150B1E"/>
    <w:multiLevelType w:val="hybridMultilevel"/>
    <w:tmpl w:val="7E9E0CC2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485559"/>
    <w:multiLevelType w:val="hybridMultilevel"/>
    <w:tmpl w:val="E594E6C0"/>
    <w:lvl w:ilvl="0" w:tplc="FEACA87A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D8A6711"/>
    <w:multiLevelType w:val="hybridMultilevel"/>
    <w:tmpl w:val="967CA9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38E2B52"/>
    <w:multiLevelType w:val="hybridMultilevel"/>
    <w:tmpl w:val="D15E7BFC"/>
    <w:lvl w:ilvl="0" w:tplc="FAAAD39E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A8B634D"/>
    <w:multiLevelType w:val="hybridMultilevel"/>
    <w:tmpl w:val="18B2B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686593"/>
    <w:multiLevelType w:val="hybridMultilevel"/>
    <w:tmpl w:val="CAC6A74C"/>
    <w:lvl w:ilvl="0" w:tplc="ACB29A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BF5F51"/>
    <w:multiLevelType w:val="hybridMultilevel"/>
    <w:tmpl w:val="7A441B06"/>
    <w:lvl w:ilvl="0" w:tplc="0E62042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43F5E9A"/>
    <w:multiLevelType w:val="hybridMultilevel"/>
    <w:tmpl w:val="D6D65C76"/>
    <w:lvl w:ilvl="0" w:tplc="80E09EF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E542257"/>
    <w:multiLevelType w:val="hybridMultilevel"/>
    <w:tmpl w:val="888A84B4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335C25"/>
    <w:multiLevelType w:val="hybridMultilevel"/>
    <w:tmpl w:val="5D14619A"/>
    <w:lvl w:ilvl="0" w:tplc="4EC443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03C391A"/>
    <w:multiLevelType w:val="hybridMultilevel"/>
    <w:tmpl w:val="F4F85562"/>
    <w:lvl w:ilvl="0" w:tplc="EB7E062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4C750FE"/>
    <w:multiLevelType w:val="hybridMultilevel"/>
    <w:tmpl w:val="EEA4998A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CF4075"/>
    <w:multiLevelType w:val="hybridMultilevel"/>
    <w:tmpl w:val="D49630AA"/>
    <w:lvl w:ilvl="0" w:tplc="548C0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6"/>
  </w:num>
  <w:num w:numId="5">
    <w:abstractNumId w:val="5"/>
  </w:num>
  <w:num w:numId="6">
    <w:abstractNumId w:val="0"/>
  </w:num>
  <w:num w:numId="7">
    <w:abstractNumId w:val="8"/>
  </w:num>
  <w:num w:numId="8">
    <w:abstractNumId w:val="4"/>
  </w:num>
  <w:num w:numId="9">
    <w:abstractNumId w:val="1"/>
  </w:num>
  <w:num w:numId="10">
    <w:abstractNumId w:val="7"/>
  </w:num>
  <w:num w:numId="11">
    <w:abstractNumId w:val="2"/>
  </w:num>
  <w:num w:numId="12">
    <w:abstractNumId w:val="9"/>
  </w:num>
  <w:num w:numId="13">
    <w:abstractNumId w:val="11"/>
  </w:num>
  <w:num w:numId="14">
    <w:abstractNumId w:val="1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AwMzM1tDS1tDRW0lEKTi0uzszPAykwrAUAxrPTCiwAAAA="/>
  </w:docVars>
  <w:rsids>
    <w:rsidRoot w:val="003A1F1D"/>
    <w:rsid w:val="00020D47"/>
    <w:rsid w:val="00030951"/>
    <w:rsid w:val="00097F48"/>
    <w:rsid w:val="000A4FD8"/>
    <w:rsid w:val="000D16BF"/>
    <w:rsid w:val="00166EF7"/>
    <w:rsid w:val="00187E14"/>
    <w:rsid w:val="00192D1B"/>
    <w:rsid w:val="00232A92"/>
    <w:rsid w:val="003743DE"/>
    <w:rsid w:val="00397F66"/>
    <w:rsid w:val="003A1F1D"/>
    <w:rsid w:val="003C2FBF"/>
    <w:rsid w:val="003D3A14"/>
    <w:rsid w:val="00403EB8"/>
    <w:rsid w:val="0043036F"/>
    <w:rsid w:val="00430608"/>
    <w:rsid w:val="00440F4C"/>
    <w:rsid w:val="00442C53"/>
    <w:rsid w:val="00470C86"/>
    <w:rsid w:val="00493122"/>
    <w:rsid w:val="004A226D"/>
    <w:rsid w:val="004A5D71"/>
    <w:rsid w:val="0056548C"/>
    <w:rsid w:val="005A2C44"/>
    <w:rsid w:val="0061376A"/>
    <w:rsid w:val="00645504"/>
    <w:rsid w:val="006D6863"/>
    <w:rsid w:val="006D6B4C"/>
    <w:rsid w:val="007000F0"/>
    <w:rsid w:val="00764371"/>
    <w:rsid w:val="00765F02"/>
    <w:rsid w:val="00766369"/>
    <w:rsid w:val="0095343F"/>
    <w:rsid w:val="009658AE"/>
    <w:rsid w:val="009D5C7E"/>
    <w:rsid w:val="009E0D72"/>
    <w:rsid w:val="00A05889"/>
    <w:rsid w:val="00A10219"/>
    <w:rsid w:val="00A413F5"/>
    <w:rsid w:val="00AF4A0E"/>
    <w:rsid w:val="00B01AA2"/>
    <w:rsid w:val="00B462C4"/>
    <w:rsid w:val="00BF6701"/>
    <w:rsid w:val="00C45F7C"/>
    <w:rsid w:val="00C53B6A"/>
    <w:rsid w:val="00CE5597"/>
    <w:rsid w:val="00D37E00"/>
    <w:rsid w:val="00D41EF7"/>
    <w:rsid w:val="00D67495"/>
    <w:rsid w:val="00D87DF4"/>
    <w:rsid w:val="00DD1FE4"/>
    <w:rsid w:val="00DF29A2"/>
    <w:rsid w:val="00E11B13"/>
    <w:rsid w:val="00E12CD9"/>
    <w:rsid w:val="00E82D81"/>
    <w:rsid w:val="00EA2234"/>
    <w:rsid w:val="00EA679F"/>
    <w:rsid w:val="00EC17E6"/>
    <w:rsid w:val="00ED5DE7"/>
    <w:rsid w:val="00F6440E"/>
    <w:rsid w:val="00F9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16ED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6B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F29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43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37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3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3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3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37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371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3A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14"/>
  </w:style>
  <w:style w:type="paragraph" w:styleId="Footer">
    <w:name w:val="footer"/>
    <w:basedOn w:val="Normal"/>
    <w:link w:val="FooterChar"/>
    <w:uiPriority w:val="99"/>
    <w:unhideWhenUsed/>
    <w:rsid w:val="003D3A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header" Target="head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7.png"/><Relationship Id="rId14" Type="http://schemas.openxmlformats.org/officeDocument/2006/relationships/image" Target="media/image8.jp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68</Words>
  <Characters>2674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3-01T11:14:00Z</dcterms:created>
  <dcterms:modified xsi:type="dcterms:W3CDTF">2016-03-01T11:14:00Z</dcterms:modified>
</cp:coreProperties>
</file>